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 xml:space="preserve">[108-e-R17-ePos-06] Email discussion for maintenance on RAN2-led aspects in the </w:t>
      </w:r>
      <w:proofErr w:type="gramStart"/>
      <w:r w:rsidRPr="00BD6456">
        <w:rPr>
          <w:highlight w:val="cyan"/>
        </w:rPr>
        <w:t>Others</w:t>
      </w:r>
      <w:proofErr w:type="gramEnd"/>
      <w:r w:rsidRPr="00BD6456">
        <w:rPr>
          <w:highlight w:val="cyan"/>
        </w:rPr>
        <w:t xml:space="preserve">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 xml:space="preserve">Our current understanding is </w:t>
      </w:r>
      <w:proofErr w:type="gramStart"/>
      <w:r w:rsidRPr="00287DA4">
        <w:t>that,</w:t>
      </w:r>
      <w:proofErr w:type="gramEnd"/>
      <w:r w:rsidRPr="00287DA4">
        <w:t xml:space="preserve">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w:t>
      </w:r>
      <w:proofErr w:type="gramStart"/>
      <w:r w:rsidRPr="00D6020D">
        <w:t>a period of time</w:t>
      </w:r>
      <w:proofErr w:type="gramEnd"/>
      <w:r w:rsidRPr="00D6020D">
        <w:t xml:space="preserv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w:t>
      </w:r>
      <w:proofErr w:type="gramStart"/>
      <w:r w:rsidRPr="00072EC7">
        <w:t>all of</w:t>
      </w:r>
      <w:proofErr w:type="gramEnd"/>
      <w:r w:rsidRPr="00072EC7">
        <w:t xml:space="preserve">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w:t>
      </w:r>
      <w:proofErr w:type="gramStart"/>
      <w:r w:rsidRPr="00072EC7">
        <w:t>set</w:t>
      </w:r>
      <w:proofErr w:type="gramEnd"/>
      <w:r w:rsidRPr="00072EC7">
        <w:t xml:space="preserve">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CA5E3F" w14:paraId="69EFEDE3" w14:textId="77777777" w:rsidTr="00C871CC">
        <w:tc>
          <w:tcPr>
            <w:tcW w:w="2297" w:type="dxa"/>
          </w:tcPr>
          <w:p w14:paraId="32C94A81" w14:textId="77777777" w:rsidR="00CA5E3F" w:rsidRDefault="00CA5E3F" w:rsidP="00CA5E3F">
            <w:pPr>
              <w:pStyle w:val="3GPPText"/>
              <w:spacing w:before="0" w:after="0"/>
            </w:pPr>
          </w:p>
        </w:tc>
        <w:tc>
          <w:tcPr>
            <w:tcW w:w="7557" w:type="dxa"/>
          </w:tcPr>
          <w:p w14:paraId="6F3BF341" w14:textId="77777777" w:rsidR="00CA5E3F" w:rsidRPr="00201C25" w:rsidRDefault="00CA5E3F" w:rsidP="00CA5E3F">
            <w:pPr>
              <w:pStyle w:val="3GPPText"/>
              <w:spacing w:before="0" w:after="0"/>
            </w:pP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lastRenderedPageBreak/>
              <w:t>T</w:t>
            </w:r>
            <w:r>
              <w:rPr>
                <w:lang w:eastAsia="zh-CN"/>
              </w:rPr>
              <w:t xml:space="preserve">he LS from RAN4 is sent to RAN2 and RAN3, it obviously </w:t>
            </w:r>
            <w:proofErr w:type="gramStart"/>
            <w:r>
              <w:rPr>
                <w:lang w:eastAsia="zh-CN"/>
              </w:rPr>
              <w:t>belong</w:t>
            </w:r>
            <w:proofErr w:type="gramEnd"/>
            <w:r>
              <w:rPr>
                <w:lang w:eastAsia="zh-CN"/>
              </w:rPr>
              <w:t xml:space="preserve">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086241">
        <w:tc>
          <w:tcPr>
            <w:tcW w:w="2297" w:type="dxa"/>
          </w:tcPr>
          <w:p w14:paraId="13C6EE33" w14:textId="77777777" w:rsidR="005101A4" w:rsidRDefault="005101A4" w:rsidP="00086241">
            <w:pPr>
              <w:pStyle w:val="3GPPText"/>
              <w:spacing w:before="0" w:after="0"/>
            </w:pPr>
            <w:r>
              <w:lastRenderedPageBreak/>
              <w:t>CATT</w:t>
            </w:r>
          </w:p>
        </w:tc>
        <w:tc>
          <w:tcPr>
            <w:tcW w:w="7557" w:type="dxa"/>
          </w:tcPr>
          <w:p w14:paraId="51ACE4C8" w14:textId="77777777" w:rsidR="005101A4" w:rsidRDefault="005101A4" w:rsidP="00086241">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 xml:space="preserve">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w:t>
            </w:r>
            <w:proofErr w:type="gramStart"/>
            <w:r w:rsidRPr="000D2D24">
              <w:t>Thus</w:t>
            </w:r>
            <w:proofErr w:type="gramEnd"/>
            <w:r w:rsidRPr="000D2D24">
              <w:t xml:space="preserve"> the UE state is not exposed to the LMF.</w:t>
            </w:r>
          </w:p>
        </w:tc>
      </w:tr>
      <w:tr w:rsidR="006F7FD9" w14:paraId="35562E2B" w14:textId="77777777" w:rsidTr="00C871CC">
        <w:tc>
          <w:tcPr>
            <w:tcW w:w="2297" w:type="dxa"/>
          </w:tcPr>
          <w:p w14:paraId="10F7C4DB" w14:textId="77777777" w:rsidR="006F7FD9" w:rsidRDefault="006F7FD9" w:rsidP="006F7FD9">
            <w:pPr>
              <w:pStyle w:val="3GPPText"/>
              <w:spacing w:before="0" w:after="0"/>
            </w:pPr>
          </w:p>
        </w:tc>
        <w:tc>
          <w:tcPr>
            <w:tcW w:w="7557" w:type="dxa"/>
          </w:tcPr>
          <w:p w14:paraId="0C47B0CC" w14:textId="77777777" w:rsidR="006F7FD9" w:rsidRDefault="006F7FD9" w:rsidP="006F7FD9">
            <w:pPr>
              <w:pStyle w:val="3GPPText"/>
              <w:spacing w:before="0" w:after="0"/>
            </w:pPr>
          </w:p>
        </w:tc>
      </w:tr>
      <w:tr w:rsidR="006F7FD9" w14:paraId="26D87375" w14:textId="77777777" w:rsidTr="00C871CC">
        <w:tc>
          <w:tcPr>
            <w:tcW w:w="2297" w:type="dxa"/>
          </w:tcPr>
          <w:p w14:paraId="4635F9F8" w14:textId="77777777" w:rsidR="006F7FD9" w:rsidRDefault="006F7FD9" w:rsidP="006F7FD9">
            <w:pPr>
              <w:pStyle w:val="3GPPText"/>
              <w:spacing w:before="0" w:after="0"/>
              <w:rPr>
                <w:lang w:eastAsia="zh-CN"/>
              </w:rPr>
            </w:pPr>
          </w:p>
        </w:tc>
        <w:tc>
          <w:tcPr>
            <w:tcW w:w="7557" w:type="dxa"/>
          </w:tcPr>
          <w:p w14:paraId="1FC36A79" w14:textId="77777777" w:rsidR="006F7FD9" w:rsidRDefault="006F7FD9" w:rsidP="006F7FD9">
            <w:pPr>
              <w:pStyle w:val="3GPPText"/>
              <w:spacing w:before="0" w:after="0"/>
              <w:rPr>
                <w:lang w:eastAsia="zh-CN"/>
              </w:rPr>
            </w:pPr>
          </w:p>
        </w:tc>
      </w:tr>
      <w:tr w:rsidR="006F7FD9" w14:paraId="32AFD49B" w14:textId="77777777" w:rsidTr="00C871CC">
        <w:tc>
          <w:tcPr>
            <w:tcW w:w="2297" w:type="dxa"/>
          </w:tcPr>
          <w:p w14:paraId="58D21EA1" w14:textId="77777777" w:rsidR="006F7FD9" w:rsidRDefault="006F7FD9" w:rsidP="006F7FD9">
            <w:pPr>
              <w:pStyle w:val="3GPPText"/>
              <w:spacing w:before="0" w:after="0"/>
            </w:pPr>
          </w:p>
        </w:tc>
        <w:tc>
          <w:tcPr>
            <w:tcW w:w="7557" w:type="dxa"/>
          </w:tcPr>
          <w:p w14:paraId="0FEDD923" w14:textId="77777777" w:rsidR="006F7FD9" w:rsidRPr="00201C25" w:rsidRDefault="006F7FD9" w:rsidP="006F7FD9">
            <w:pPr>
              <w:pStyle w:val="3GPPText"/>
              <w:spacing w:before="0" w:after="0"/>
            </w:pP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 xml:space="preserve">When the gap between DL PRS and other DL signals/channels is less than a threshold reported by UE, UE is not </w:t>
      </w:r>
      <w:proofErr w:type="gramStart"/>
      <w:r w:rsidRPr="00A0457C">
        <w:t>expect</w:t>
      </w:r>
      <w:proofErr w:type="gramEnd"/>
      <w:r w:rsidRPr="00A0457C">
        <w:t xml:space="preserve">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w:t>
            </w:r>
            <w:proofErr w:type="gramStart"/>
            <w:r>
              <w:rPr>
                <w:b/>
                <w:iCs/>
                <w:u w:val="single"/>
                <w:lang w:eastAsia="x-none"/>
              </w:rPr>
              <w:t>e )</w:t>
            </w:r>
            <w:proofErr w:type="gramEnd"/>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086241">
        <w:tc>
          <w:tcPr>
            <w:tcW w:w="2297" w:type="dxa"/>
          </w:tcPr>
          <w:p w14:paraId="42ECA6C5" w14:textId="77777777" w:rsidR="00E5348F" w:rsidRDefault="00E5348F" w:rsidP="00086241">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w:t>
            </w:r>
            <w:r w:rsidRPr="00F12D93">
              <w:lastRenderedPageBreak/>
              <w:t xml:space="preserve">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proofErr w:type="spellStart"/>
            <w:r>
              <w:lastRenderedPageBreak/>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D976D4" w14:paraId="2FDDD0CA" w14:textId="77777777" w:rsidTr="00C871CC">
        <w:tc>
          <w:tcPr>
            <w:tcW w:w="2297" w:type="dxa"/>
          </w:tcPr>
          <w:p w14:paraId="6695774A" w14:textId="77777777" w:rsidR="00D976D4" w:rsidRDefault="00D976D4" w:rsidP="00D976D4">
            <w:pPr>
              <w:pStyle w:val="3GPPText"/>
              <w:spacing w:before="0" w:after="0"/>
            </w:pPr>
          </w:p>
        </w:tc>
        <w:tc>
          <w:tcPr>
            <w:tcW w:w="7557" w:type="dxa"/>
          </w:tcPr>
          <w:p w14:paraId="0F0E3A43" w14:textId="77777777" w:rsidR="00D976D4" w:rsidRDefault="00D976D4" w:rsidP="00D976D4">
            <w:pPr>
              <w:pStyle w:val="3GPPText"/>
              <w:spacing w:before="0" w:after="0"/>
            </w:pPr>
          </w:p>
        </w:tc>
      </w:tr>
      <w:tr w:rsidR="00D976D4" w14:paraId="5000A578" w14:textId="77777777" w:rsidTr="00C871CC">
        <w:tc>
          <w:tcPr>
            <w:tcW w:w="2297" w:type="dxa"/>
          </w:tcPr>
          <w:p w14:paraId="6B9FB4EA" w14:textId="77777777" w:rsidR="00D976D4" w:rsidRDefault="00D976D4" w:rsidP="00D976D4">
            <w:pPr>
              <w:pStyle w:val="3GPPText"/>
              <w:spacing w:before="0" w:after="0"/>
              <w:rPr>
                <w:lang w:eastAsia="zh-CN"/>
              </w:rPr>
            </w:pPr>
          </w:p>
        </w:tc>
        <w:tc>
          <w:tcPr>
            <w:tcW w:w="7557" w:type="dxa"/>
          </w:tcPr>
          <w:p w14:paraId="68EC658C" w14:textId="77777777" w:rsidR="00D976D4" w:rsidRDefault="00D976D4" w:rsidP="00D976D4">
            <w:pPr>
              <w:pStyle w:val="3GPPText"/>
              <w:spacing w:before="0" w:after="0"/>
              <w:rPr>
                <w:lang w:eastAsia="zh-CN"/>
              </w:rPr>
            </w:pPr>
          </w:p>
        </w:tc>
      </w:tr>
      <w:tr w:rsidR="00D976D4" w14:paraId="5B918611" w14:textId="77777777" w:rsidTr="00C871CC">
        <w:tc>
          <w:tcPr>
            <w:tcW w:w="2297" w:type="dxa"/>
          </w:tcPr>
          <w:p w14:paraId="43D8BEDD" w14:textId="77777777" w:rsidR="00D976D4" w:rsidRDefault="00D976D4" w:rsidP="00D976D4">
            <w:pPr>
              <w:pStyle w:val="3GPPText"/>
              <w:spacing w:before="0" w:after="0"/>
            </w:pPr>
          </w:p>
        </w:tc>
        <w:tc>
          <w:tcPr>
            <w:tcW w:w="7557" w:type="dxa"/>
          </w:tcPr>
          <w:p w14:paraId="6D1F0F0E" w14:textId="77777777" w:rsidR="00D976D4" w:rsidRPr="00201C25" w:rsidRDefault="00D976D4" w:rsidP="00D976D4">
            <w:pPr>
              <w:pStyle w:val="3GPPText"/>
              <w:spacing w:before="0" w:after="0"/>
            </w:pP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 xml:space="preserve">Component 1 candidate </w:t>
            </w:r>
            <w:proofErr w:type="gramStart"/>
            <w:r w:rsidRPr="004C758B">
              <w:rPr>
                <w:rFonts w:cs="Arial"/>
                <w:color w:val="000000" w:themeColor="text1"/>
                <w:sz w:val="15"/>
                <w:szCs w:val="15"/>
                <w:lang w:val="fr-FR"/>
              </w:rPr>
              <w:t>values:</w:t>
            </w:r>
            <w:proofErr w:type="gramEnd"/>
            <w:r w:rsidRPr="004C758B">
              <w:rPr>
                <w:rFonts w:cs="Arial"/>
                <w:color w:val="000000" w:themeColor="text1"/>
                <w:sz w:val="15"/>
                <w:szCs w:val="15"/>
                <w:lang w:val="fr-FR"/>
              </w:rPr>
              <w:t xml:space="preserve">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 xml:space="preserve">Component 2 candidate </w:t>
            </w:r>
            <w:proofErr w:type="gramStart"/>
            <w:r w:rsidRPr="004C758B">
              <w:rPr>
                <w:rFonts w:cs="Arial"/>
                <w:color w:val="000000" w:themeColor="text1"/>
                <w:sz w:val="15"/>
                <w:szCs w:val="15"/>
                <w:lang w:val="fr-FR"/>
              </w:rPr>
              <w:t>values:</w:t>
            </w:r>
            <w:proofErr w:type="gramEnd"/>
          </w:p>
          <w:p w14:paraId="42B0ED1E" w14:textId="77777777" w:rsidR="00BA598E" w:rsidRPr="004C758B" w:rsidRDefault="00BA598E" w:rsidP="00C871CC">
            <w:pPr>
              <w:pStyle w:val="TAL"/>
              <w:rPr>
                <w:rFonts w:cs="Arial"/>
                <w:color w:val="000000" w:themeColor="text1"/>
                <w:sz w:val="15"/>
                <w:szCs w:val="15"/>
                <w:lang w:val="fr-FR"/>
              </w:rPr>
            </w:pPr>
            <w:proofErr w:type="gramStart"/>
            <w:r w:rsidRPr="004C758B">
              <w:rPr>
                <w:rFonts w:cs="Arial"/>
                <w:color w:val="000000" w:themeColor="text1"/>
                <w:sz w:val="15"/>
                <w:szCs w:val="15"/>
                <w:lang w:val="fr-FR"/>
              </w:rPr>
              <w:t>T:</w:t>
            </w:r>
            <w:proofErr w:type="gramEnd"/>
            <w:r w:rsidRPr="004C758B">
              <w:rPr>
                <w:rFonts w:cs="Arial"/>
                <w:color w:val="000000" w:themeColor="text1"/>
                <w:sz w:val="15"/>
                <w:szCs w:val="15"/>
                <w:lang w:val="fr-FR"/>
              </w:rPr>
              <w:t xml:space="preserve">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w:t>
            </w:r>
            <w:proofErr w:type="gramStart"/>
            <w:r w:rsidRPr="00EF203C">
              <w:rPr>
                <w:rFonts w:ascii="Arial" w:hAnsi="Arial" w:cs="Arial"/>
                <w:color w:val="000000"/>
                <w:sz w:val="15"/>
                <w:szCs w:val="15"/>
                <w:lang w:eastAsia="zh-CN"/>
              </w:rPr>
              <w:t>Multi-RTT</w:t>
            </w:r>
            <w:proofErr w:type="gram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w:t>
            </w:r>
            <w:proofErr w:type="gramStart"/>
            <w:r w:rsidRPr="00EF203C">
              <w:rPr>
                <w:rFonts w:ascii="Arial" w:eastAsia="MS Gothic" w:hAnsi="Arial" w:cs="Arial"/>
                <w:color w:val="000000"/>
                <w:sz w:val="15"/>
                <w:szCs w:val="15"/>
                <w:lang w:eastAsia="zh-CN"/>
              </w:rPr>
              <w:t>Multi-RTT</w:t>
            </w:r>
            <w:proofErr w:type="gramEnd"/>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w:t>
            </w:r>
            <w:proofErr w:type="gramStart"/>
            <w:r w:rsidRPr="00EF203C">
              <w:rPr>
                <w:rFonts w:ascii="Arial" w:hAnsi="Arial" w:cs="Arial"/>
                <w:color w:val="000000"/>
                <w:sz w:val="15"/>
                <w:szCs w:val="15"/>
                <w:lang w:eastAsia="zh-CN"/>
              </w:rPr>
              <w:t>Multi-RTT</w:t>
            </w:r>
            <w:proofErr w:type="gramEnd"/>
            <w:r w:rsidRPr="00EF203C">
              <w:rPr>
                <w:rFonts w:ascii="Arial" w:hAnsi="Arial" w:cs="Arial"/>
                <w:color w:val="000000"/>
                <w:sz w:val="15"/>
                <w:szCs w:val="15"/>
                <w:lang w:eastAsia="zh-CN"/>
              </w:rPr>
              <w:t xml:space="preserve">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086241">
        <w:tc>
          <w:tcPr>
            <w:tcW w:w="2297" w:type="dxa"/>
          </w:tcPr>
          <w:p w14:paraId="4CDE09A5" w14:textId="77777777" w:rsidR="00E5348F" w:rsidRDefault="00E5348F" w:rsidP="00086241">
            <w:pPr>
              <w:pStyle w:val="3GPPText"/>
              <w:spacing w:before="0" w:after="0"/>
            </w:pPr>
            <w:r>
              <w:t>CATT</w:t>
            </w:r>
          </w:p>
        </w:tc>
        <w:tc>
          <w:tcPr>
            <w:tcW w:w="7557" w:type="dxa"/>
          </w:tcPr>
          <w:p w14:paraId="7D24D7BA" w14:textId="77777777" w:rsidR="00E5348F" w:rsidRDefault="00E5348F" w:rsidP="00086241">
            <w:pPr>
              <w:pStyle w:val="3GPPText"/>
              <w:spacing w:before="0" w:after="0"/>
            </w:pPr>
            <w:r>
              <w:t>Okay to have a single thread discussion.</w:t>
            </w:r>
          </w:p>
        </w:tc>
      </w:tr>
      <w:tr w:rsidR="00BA598E" w14:paraId="6635A46C" w14:textId="77777777" w:rsidTr="00C871CC">
        <w:tc>
          <w:tcPr>
            <w:tcW w:w="2297" w:type="dxa"/>
          </w:tcPr>
          <w:p w14:paraId="1797D0EB" w14:textId="77777777" w:rsidR="00BA598E" w:rsidRDefault="00BA598E" w:rsidP="00C871CC">
            <w:pPr>
              <w:pStyle w:val="3GPPText"/>
              <w:spacing w:before="0" w:after="0"/>
            </w:pPr>
          </w:p>
        </w:tc>
        <w:tc>
          <w:tcPr>
            <w:tcW w:w="7557" w:type="dxa"/>
          </w:tcPr>
          <w:p w14:paraId="36368FC1" w14:textId="77777777" w:rsidR="00BA598E" w:rsidRDefault="00BA598E" w:rsidP="00C871CC">
            <w:pPr>
              <w:pStyle w:val="3GPPText"/>
              <w:spacing w:before="0" w:after="0"/>
            </w:pPr>
          </w:p>
        </w:tc>
      </w:tr>
      <w:tr w:rsidR="00BA598E" w14:paraId="2726A0CF" w14:textId="77777777" w:rsidTr="00C871CC">
        <w:tc>
          <w:tcPr>
            <w:tcW w:w="2297" w:type="dxa"/>
          </w:tcPr>
          <w:p w14:paraId="32F19DC0" w14:textId="77777777" w:rsidR="00BA598E" w:rsidRDefault="00BA598E" w:rsidP="00C871CC">
            <w:pPr>
              <w:pStyle w:val="3GPPText"/>
              <w:spacing w:before="0" w:after="0"/>
            </w:pPr>
          </w:p>
        </w:tc>
        <w:tc>
          <w:tcPr>
            <w:tcW w:w="7557" w:type="dxa"/>
          </w:tcPr>
          <w:p w14:paraId="7A3D9268" w14:textId="77777777" w:rsidR="00BA598E" w:rsidRDefault="00BA598E" w:rsidP="00C871CC">
            <w:pPr>
              <w:pStyle w:val="3GPPText"/>
              <w:spacing w:before="0" w:after="0"/>
            </w:pPr>
          </w:p>
        </w:tc>
      </w:tr>
      <w:tr w:rsidR="00BA598E" w14:paraId="74738188" w14:textId="77777777" w:rsidTr="00C871CC">
        <w:tc>
          <w:tcPr>
            <w:tcW w:w="2297" w:type="dxa"/>
          </w:tcPr>
          <w:p w14:paraId="0FF3F6F3" w14:textId="77777777" w:rsidR="00BA598E" w:rsidRDefault="00BA598E" w:rsidP="00C871CC">
            <w:pPr>
              <w:pStyle w:val="3GPPText"/>
              <w:spacing w:before="0" w:after="0"/>
              <w:rPr>
                <w:lang w:eastAsia="zh-CN"/>
              </w:rPr>
            </w:pPr>
          </w:p>
        </w:tc>
        <w:tc>
          <w:tcPr>
            <w:tcW w:w="7557" w:type="dxa"/>
          </w:tcPr>
          <w:p w14:paraId="1D558246" w14:textId="77777777" w:rsidR="00BA598E" w:rsidRDefault="00BA598E" w:rsidP="00C871CC">
            <w:pPr>
              <w:pStyle w:val="3GPPText"/>
              <w:spacing w:before="0" w:after="0"/>
              <w:rPr>
                <w:lang w:eastAsia="zh-CN"/>
              </w:rPr>
            </w:pPr>
          </w:p>
        </w:tc>
      </w:tr>
      <w:tr w:rsidR="00BA598E" w14:paraId="29322F5E" w14:textId="77777777" w:rsidTr="00C871CC">
        <w:tc>
          <w:tcPr>
            <w:tcW w:w="2297" w:type="dxa"/>
          </w:tcPr>
          <w:p w14:paraId="0E3D30E6" w14:textId="77777777" w:rsidR="00BA598E" w:rsidRDefault="00BA598E" w:rsidP="00C871CC">
            <w:pPr>
              <w:pStyle w:val="3GPPText"/>
              <w:spacing w:before="0" w:after="0"/>
            </w:pPr>
          </w:p>
        </w:tc>
        <w:tc>
          <w:tcPr>
            <w:tcW w:w="7557" w:type="dxa"/>
          </w:tcPr>
          <w:p w14:paraId="5C89B002" w14:textId="77777777" w:rsidR="00BA598E" w:rsidRPr="00201C25" w:rsidRDefault="00BA598E" w:rsidP="00C871CC">
            <w:pPr>
              <w:pStyle w:val="3GPPText"/>
              <w:spacing w:before="0" w:after="0"/>
            </w:pP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lastRenderedPageBreak/>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070099" w14:paraId="35B7EF53" w14:textId="77777777" w:rsidTr="00C871CC">
        <w:tc>
          <w:tcPr>
            <w:tcW w:w="2297" w:type="dxa"/>
          </w:tcPr>
          <w:p w14:paraId="0CBEE3F9" w14:textId="77777777" w:rsidR="00070099" w:rsidRDefault="00070099" w:rsidP="00070099">
            <w:pPr>
              <w:pStyle w:val="3GPPText"/>
              <w:spacing w:before="0" w:after="0"/>
            </w:pPr>
          </w:p>
        </w:tc>
        <w:tc>
          <w:tcPr>
            <w:tcW w:w="7557" w:type="dxa"/>
          </w:tcPr>
          <w:p w14:paraId="123C7DEF" w14:textId="77777777" w:rsidR="00070099" w:rsidRDefault="00070099" w:rsidP="00070099">
            <w:pPr>
              <w:pStyle w:val="3GPPText"/>
              <w:spacing w:before="0" w:after="0"/>
            </w:pPr>
          </w:p>
        </w:tc>
      </w:tr>
      <w:tr w:rsidR="00070099" w14:paraId="1FAC7B95" w14:textId="77777777" w:rsidTr="00C871CC">
        <w:tc>
          <w:tcPr>
            <w:tcW w:w="2297" w:type="dxa"/>
          </w:tcPr>
          <w:p w14:paraId="6C651126" w14:textId="77777777" w:rsidR="00070099" w:rsidRDefault="00070099" w:rsidP="00070099">
            <w:pPr>
              <w:pStyle w:val="3GPPText"/>
              <w:spacing w:before="0" w:after="0"/>
              <w:rPr>
                <w:lang w:eastAsia="zh-CN"/>
              </w:rPr>
            </w:pPr>
          </w:p>
        </w:tc>
        <w:tc>
          <w:tcPr>
            <w:tcW w:w="7557" w:type="dxa"/>
          </w:tcPr>
          <w:p w14:paraId="7C4FE260" w14:textId="77777777" w:rsidR="00070099" w:rsidRDefault="00070099" w:rsidP="00070099">
            <w:pPr>
              <w:pStyle w:val="3GPPText"/>
              <w:spacing w:before="0" w:after="0"/>
              <w:rPr>
                <w:lang w:eastAsia="zh-CN"/>
              </w:rPr>
            </w:pPr>
          </w:p>
        </w:tc>
      </w:tr>
      <w:tr w:rsidR="00070099" w14:paraId="6A0F72D3" w14:textId="77777777" w:rsidTr="00C871CC">
        <w:tc>
          <w:tcPr>
            <w:tcW w:w="2297" w:type="dxa"/>
          </w:tcPr>
          <w:p w14:paraId="370DBC9A" w14:textId="77777777" w:rsidR="00070099" w:rsidRDefault="00070099" w:rsidP="00070099">
            <w:pPr>
              <w:pStyle w:val="3GPPText"/>
              <w:spacing w:before="0" w:after="0"/>
            </w:pPr>
          </w:p>
        </w:tc>
        <w:tc>
          <w:tcPr>
            <w:tcW w:w="7557" w:type="dxa"/>
          </w:tcPr>
          <w:p w14:paraId="25091FA3" w14:textId="77777777" w:rsidR="00070099" w:rsidRPr="00201C25" w:rsidRDefault="00070099" w:rsidP="00070099">
            <w:pPr>
              <w:pStyle w:val="3GPPText"/>
              <w:spacing w:before="0" w:after="0"/>
            </w:pP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w:t>
      </w:r>
      <w:proofErr w:type="gramStart"/>
      <w:r w:rsidRPr="004241A4">
        <w:t>is able to</w:t>
      </w:r>
      <w:proofErr w:type="gramEnd"/>
      <w:r w:rsidRPr="004241A4">
        <w:t xml:space="preserve">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 xml:space="preserve">In RRC_INACTIVE, the reporting overhead is </w:t>
            </w:r>
            <w:proofErr w:type="gramStart"/>
            <w:r w:rsidR="007A7E37" w:rsidRPr="007A7E37">
              <w:t>limited</w:t>
            </w:r>
            <w:proofErr w:type="gramEnd"/>
            <w:r w:rsidR="0096454B">
              <w:t xml:space="preserve"> and the UE could be static</w:t>
            </w:r>
            <w:r w:rsidR="007A7E37" w:rsidRPr="007A7E37">
              <w:t xml:space="preserve">, so it may be necessary for the UE to report partial measurements for a part of </w:t>
            </w:r>
            <w:r w:rsidR="007A7E37" w:rsidRPr="007A7E37">
              <w:lastRenderedPageBreak/>
              <w:t>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lastRenderedPageBreak/>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586175" w14:paraId="6B37869E" w14:textId="77777777" w:rsidTr="00C871CC">
        <w:tc>
          <w:tcPr>
            <w:tcW w:w="2297" w:type="dxa"/>
          </w:tcPr>
          <w:p w14:paraId="22CE359B" w14:textId="77777777" w:rsidR="00586175" w:rsidRDefault="00586175" w:rsidP="00586175">
            <w:pPr>
              <w:pStyle w:val="3GPPText"/>
              <w:spacing w:before="0" w:after="0"/>
              <w:rPr>
                <w:lang w:eastAsia="zh-CN"/>
              </w:rPr>
            </w:pPr>
          </w:p>
        </w:tc>
        <w:tc>
          <w:tcPr>
            <w:tcW w:w="7557" w:type="dxa"/>
          </w:tcPr>
          <w:p w14:paraId="5BEB415D" w14:textId="77777777" w:rsidR="00586175" w:rsidRDefault="00586175" w:rsidP="00586175">
            <w:pPr>
              <w:pStyle w:val="3GPPText"/>
              <w:spacing w:before="0" w:after="0"/>
              <w:rPr>
                <w:lang w:eastAsia="zh-CN"/>
              </w:rPr>
            </w:pPr>
          </w:p>
        </w:tc>
      </w:tr>
      <w:tr w:rsidR="00586175" w14:paraId="4C9BE32D" w14:textId="77777777" w:rsidTr="00C871CC">
        <w:tc>
          <w:tcPr>
            <w:tcW w:w="2297" w:type="dxa"/>
          </w:tcPr>
          <w:p w14:paraId="4C344293" w14:textId="77777777" w:rsidR="00586175" w:rsidRDefault="00586175" w:rsidP="00586175">
            <w:pPr>
              <w:pStyle w:val="3GPPText"/>
              <w:spacing w:before="0" w:after="0"/>
            </w:pPr>
          </w:p>
        </w:tc>
        <w:tc>
          <w:tcPr>
            <w:tcW w:w="7557" w:type="dxa"/>
          </w:tcPr>
          <w:p w14:paraId="0BEADFE4" w14:textId="77777777" w:rsidR="00586175" w:rsidRPr="00201C25" w:rsidRDefault="00586175" w:rsidP="00586175">
            <w:pPr>
              <w:pStyle w:val="3GPPText"/>
              <w:spacing w:before="0" w:after="0"/>
            </w:pP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w:t>
      </w:r>
      <w:proofErr w:type="gramStart"/>
      <w:r w:rsidRPr="000F3499">
        <w:t>a</w:t>
      </w:r>
      <w:proofErr w:type="gramEnd"/>
      <w:r w:rsidRPr="000F3499">
        <w:t xml:space="preserve">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lastRenderedPageBreak/>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086241">
        <w:tc>
          <w:tcPr>
            <w:tcW w:w="2297" w:type="dxa"/>
          </w:tcPr>
          <w:p w14:paraId="19571190" w14:textId="77777777" w:rsidR="00E5348F" w:rsidRDefault="00E5348F" w:rsidP="00086241">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 xml:space="preserve">DL-BWP of </w:t>
            </w:r>
            <w:proofErr w:type="gramStart"/>
            <w:r w:rsidRPr="005A50DA">
              <w:t>a</w:t>
            </w:r>
            <w:proofErr w:type="gramEnd"/>
            <w:r w:rsidRPr="005A50DA">
              <w:t xml:space="preserve"> SRS-POS-only BWP should always be the initial DL BWP</w:t>
            </w:r>
            <w:r>
              <w:t xml:space="preserve">” as proposed by Qualcomm. </w:t>
            </w:r>
            <w:proofErr w:type="gramStart"/>
            <w:r>
              <w:t>But,</w:t>
            </w:r>
            <w:proofErr w:type="gramEnd"/>
            <w:r>
              <w:t xml:space="preserve"> it is unclear to us why Proposal 7.1-1 requires “</w:t>
            </w:r>
            <w:r w:rsidRPr="005A50DA">
              <w:t>SRS for positioning BWP should always be within the initial DL BWP</w:t>
            </w:r>
            <w:r>
              <w:t>”?</w:t>
            </w:r>
          </w:p>
        </w:tc>
      </w:tr>
      <w:tr w:rsidR="009D2D80" w14:paraId="330E207B" w14:textId="77777777" w:rsidTr="00C871CC">
        <w:tc>
          <w:tcPr>
            <w:tcW w:w="2297" w:type="dxa"/>
          </w:tcPr>
          <w:p w14:paraId="141569C7" w14:textId="77777777" w:rsidR="009D2D80" w:rsidRDefault="009D2D80" w:rsidP="009D2D80">
            <w:pPr>
              <w:pStyle w:val="3GPPText"/>
              <w:spacing w:before="0" w:after="0"/>
            </w:pPr>
          </w:p>
        </w:tc>
        <w:tc>
          <w:tcPr>
            <w:tcW w:w="7557" w:type="dxa"/>
          </w:tcPr>
          <w:p w14:paraId="1487A693" w14:textId="77777777" w:rsidR="009D2D80" w:rsidRDefault="009D2D80" w:rsidP="009D2D80">
            <w:pPr>
              <w:pStyle w:val="3GPPText"/>
              <w:spacing w:before="0" w:after="0"/>
            </w:pPr>
          </w:p>
        </w:tc>
      </w:tr>
      <w:tr w:rsidR="009D2D80" w14:paraId="38BCDFDE" w14:textId="77777777" w:rsidTr="00C871CC">
        <w:tc>
          <w:tcPr>
            <w:tcW w:w="2297" w:type="dxa"/>
          </w:tcPr>
          <w:p w14:paraId="4000E8AC" w14:textId="77777777" w:rsidR="009D2D80" w:rsidRDefault="009D2D80" w:rsidP="009D2D80">
            <w:pPr>
              <w:pStyle w:val="3GPPText"/>
              <w:spacing w:before="0" w:after="0"/>
            </w:pPr>
          </w:p>
        </w:tc>
        <w:tc>
          <w:tcPr>
            <w:tcW w:w="7557" w:type="dxa"/>
          </w:tcPr>
          <w:p w14:paraId="7DEAEE17" w14:textId="77777777" w:rsidR="009D2D80" w:rsidRDefault="009D2D80" w:rsidP="009D2D80">
            <w:pPr>
              <w:pStyle w:val="3GPPText"/>
              <w:spacing w:before="0" w:after="0"/>
            </w:pPr>
          </w:p>
        </w:tc>
      </w:tr>
      <w:tr w:rsidR="009D2D80" w14:paraId="591C90C3" w14:textId="77777777" w:rsidTr="00C871CC">
        <w:tc>
          <w:tcPr>
            <w:tcW w:w="2297" w:type="dxa"/>
          </w:tcPr>
          <w:p w14:paraId="40E516B3" w14:textId="77777777" w:rsidR="009D2D80" w:rsidRDefault="009D2D80" w:rsidP="009D2D80">
            <w:pPr>
              <w:pStyle w:val="3GPPText"/>
              <w:spacing w:before="0" w:after="0"/>
              <w:rPr>
                <w:lang w:eastAsia="zh-CN"/>
              </w:rPr>
            </w:pPr>
          </w:p>
        </w:tc>
        <w:tc>
          <w:tcPr>
            <w:tcW w:w="7557" w:type="dxa"/>
          </w:tcPr>
          <w:p w14:paraId="2FA49CB5" w14:textId="77777777" w:rsidR="009D2D80" w:rsidRDefault="009D2D80" w:rsidP="009D2D80">
            <w:pPr>
              <w:pStyle w:val="3GPPText"/>
              <w:spacing w:before="0" w:after="0"/>
              <w:rPr>
                <w:lang w:eastAsia="zh-CN"/>
              </w:rPr>
            </w:pPr>
          </w:p>
        </w:tc>
      </w:tr>
      <w:tr w:rsidR="009D2D80" w14:paraId="7C841F32" w14:textId="77777777" w:rsidTr="00C871CC">
        <w:tc>
          <w:tcPr>
            <w:tcW w:w="2297" w:type="dxa"/>
          </w:tcPr>
          <w:p w14:paraId="37EA6DD8" w14:textId="77777777" w:rsidR="009D2D80" w:rsidRDefault="009D2D80" w:rsidP="009D2D80">
            <w:pPr>
              <w:pStyle w:val="3GPPText"/>
              <w:spacing w:before="0" w:after="0"/>
            </w:pPr>
          </w:p>
        </w:tc>
        <w:tc>
          <w:tcPr>
            <w:tcW w:w="7557" w:type="dxa"/>
          </w:tcPr>
          <w:p w14:paraId="3784CB9D" w14:textId="77777777" w:rsidR="009D2D80" w:rsidRPr="00201C25" w:rsidRDefault="009D2D80" w:rsidP="009D2D80">
            <w:pPr>
              <w:pStyle w:val="3GPPText"/>
              <w:spacing w:before="0" w:after="0"/>
            </w:pP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Heading2"/>
      </w:pPr>
      <w:r>
        <w:lastRenderedPageBreak/>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3"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 xml:space="preserve">The capability is reported per </w:t>
      </w:r>
      <w:proofErr w:type="gramStart"/>
      <w:r w:rsidRPr="00D079B4">
        <w:t>band, and</w:t>
      </w:r>
      <w:proofErr w:type="gramEnd"/>
      <w:r w:rsidRPr="00D079B4">
        <w:t xml:space="preserve">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3"/>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w:t>
            </w:r>
            <w:proofErr w:type="gramStart"/>
            <w:r w:rsidRPr="009E17A0">
              <w:rPr>
                <w:bCs/>
                <w:lang w:val="en-GB"/>
              </w:rPr>
              <w:t>has to</w:t>
            </w:r>
            <w:proofErr w:type="gramEnd"/>
            <w:r w:rsidRPr="009E17A0">
              <w:rPr>
                <w:bCs/>
                <w:lang w:val="en-GB"/>
              </w:rPr>
              <w:t xml:space="preserve">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w:t>
            </w:r>
            <w:proofErr w:type="gramStart"/>
            <w:r w:rsidRPr="009E17A0">
              <w:rPr>
                <w:bCs/>
                <w:lang w:val="en-GB"/>
              </w:rPr>
              <w:t>is</w:t>
            </w:r>
            <w:proofErr w:type="gramEnd"/>
            <w:r w:rsidRPr="009E17A0">
              <w:rPr>
                <w:bCs/>
                <w:lang w:val="en-GB"/>
              </w:rPr>
              <w:t xml:space="preserve"> reasonable. </w:t>
            </w:r>
          </w:p>
        </w:tc>
      </w:tr>
      <w:tr w:rsidR="009E17A0" w14:paraId="38315211" w14:textId="77777777" w:rsidTr="00C871CC">
        <w:tc>
          <w:tcPr>
            <w:tcW w:w="2297" w:type="dxa"/>
          </w:tcPr>
          <w:p w14:paraId="5FFF64C1" w14:textId="77777777" w:rsidR="009E17A0" w:rsidRDefault="009E17A0" w:rsidP="009E17A0">
            <w:pPr>
              <w:pStyle w:val="3GPPText"/>
              <w:spacing w:before="0" w:after="0"/>
            </w:pPr>
          </w:p>
        </w:tc>
        <w:tc>
          <w:tcPr>
            <w:tcW w:w="7557" w:type="dxa"/>
          </w:tcPr>
          <w:p w14:paraId="63C92F88" w14:textId="77777777" w:rsidR="009E17A0" w:rsidRDefault="009E17A0" w:rsidP="009E17A0">
            <w:pPr>
              <w:pStyle w:val="3GPPText"/>
              <w:spacing w:before="0" w:after="0"/>
            </w:pPr>
          </w:p>
        </w:tc>
      </w:tr>
      <w:tr w:rsidR="009E17A0" w14:paraId="0E65F52D" w14:textId="77777777" w:rsidTr="00C871CC">
        <w:tc>
          <w:tcPr>
            <w:tcW w:w="2297" w:type="dxa"/>
          </w:tcPr>
          <w:p w14:paraId="572631F6" w14:textId="77777777" w:rsidR="009E17A0" w:rsidRDefault="009E17A0" w:rsidP="009E17A0">
            <w:pPr>
              <w:pStyle w:val="3GPPText"/>
              <w:spacing w:before="0" w:after="0"/>
            </w:pPr>
          </w:p>
        </w:tc>
        <w:tc>
          <w:tcPr>
            <w:tcW w:w="7557" w:type="dxa"/>
          </w:tcPr>
          <w:p w14:paraId="6F5797C3" w14:textId="77777777" w:rsidR="009E17A0" w:rsidRDefault="009E17A0" w:rsidP="009E17A0">
            <w:pPr>
              <w:pStyle w:val="3GPPText"/>
              <w:spacing w:before="0" w:after="0"/>
            </w:pPr>
          </w:p>
        </w:tc>
      </w:tr>
      <w:tr w:rsidR="009E17A0" w14:paraId="065A8E52" w14:textId="77777777" w:rsidTr="00C871CC">
        <w:tc>
          <w:tcPr>
            <w:tcW w:w="2297" w:type="dxa"/>
          </w:tcPr>
          <w:p w14:paraId="787B7106" w14:textId="77777777" w:rsidR="009E17A0" w:rsidRDefault="009E17A0" w:rsidP="009E17A0">
            <w:pPr>
              <w:pStyle w:val="3GPPText"/>
              <w:spacing w:before="0" w:after="0"/>
              <w:rPr>
                <w:lang w:eastAsia="zh-CN"/>
              </w:rPr>
            </w:pPr>
          </w:p>
        </w:tc>
        <w:tc>
          <w:tcPr>
            <w:tcW w:w="7557" w:type="dxa"/>
          </w:tcPr>
          <w:p w14:paraId="32ABDD6E" w14:textId="77777777" w:rsidR="009E17A0" w:rsidRDefault="009E17A0" w:rsidP="009E17A0">
            <w:pPr>
              <w:pStyle w:val="3GPPText"/>
              <w:spacing w:before="0" w:after="0"/>
              <w:rPr>
                <w:lang w:eastAsia="zh-CN"/>
              </w:rPr>
            </w:pPr>
          </w:p>
        </w:tc>
      </w:tr>
      <w:tr w:rsidR="009E17A0" w14:paraId="6B6490FE" w14:textId="77777777" w:rsidTr="00C871CC">
        <w:tc>
          <w:tcPr>
            <w:tcW w:w="2297" w:type="dxa"/>
          </w:tcPr>
          <w:p w14:paraId="5B128C98" w14:textId="77777777" w:rsidR="009E17A0" w:rsidRDefault="009E17A0" w:rsidP="009E17A0">
            <w:pPr>
              <w:pStyle w:val="3GPPText"/>
              <w:spacing w:before="0" w:after="0"/>
            </w:pPr>
          </w:p>
        </w:tc>
        <w:tc>
          <w:tcPr>
            <w:tcW w:w="7557" w:type="dxa"/>
          </w:tcPr>
          <w:p w14:paraId="71A894E2" w14:textId="77777777" w:rsidR="009E17A0" w:rsidRPr="00201C25" w:rsidRDefault="009E17A0" w:rsidP="009E17A0">
            <w:pPr>
              <w:pStyle w:val="3GPPText"/>
              <w:spacing w:before="0" w:after="0"/>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lastRenderedPageBreak/>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8122A6" w14:paraId="73315D21" w14:textId="77777777" w:rsidTr="00C871CC">
        <w:tc>
          <w:tcPr>
            <w:tcW w:w="2297" w:type="dxa"/>
          </w:tcPr>
          <w:p w14:paraId="0B0EEE3C" w14:textId="77777777" w:rsidR="008122A6" w:rsidRDefault="008122A6" w:rsidP="008122A6">
            <w:pPr>
              <w:pStyle w:val="3GPPText"/>
              <w:spacing w:before="0" w:after="0"/>
            </w:pPr>
          </w:p>
        </w:tc>
        <w:tc>
          <w:tcPr>
            <w:tcW w:w="7557" w:type="dxa"/>
          </w:tcPr>
          <w:p w14:paraId="56D6380E" w14:textId="77777777" w:rsidR="008122A6" w:rsidRDefault="008122A6" w:rsidP="008122A6">
            <w:pPr>
              <w:pStyle w:val="3GPPText"/>
              <w:spacing w:before="0" w:after="0"/>
            </w:pPr>
          </w:p>
        </w:tc>
      </w:tr>
      <w:tr w:rsidR="008122A6" w14:paraId="1776DB60" w14:textId="77777777" w:rsidTr="00C871CC">
        <w:tc>
          <w:tcPr>
            <w:tcW w:w="2297" w:type="dxa"/>
          </w:tcPr>
          <w:p w14:paraId="47CEB858" w14:textId="77777777" w:rsidR="008122A6" w:rsidRDefault="008122A6" w:rsidP="008122A6">
            <w:pPr>
              <w:pStyle w:val="3GPPText"/>
              <w:spacing w:before="0" w:after="0"/>
              <w:rPr>
                <w:lang w:eastAsia="zh-CN"/>
              </w:rPr>
            </w:pPr>
          </w:p>
        </w:tc>
        <w:tc>
          <w:tcPr>
            <w:tcW w:w="7557" w:type="dxa"/>
          </w:tcPr>
          <w:p w14:paraId="6082DD76" w14:textId="77777777" w:rsidR="008122A6" w:rsidRDefault="008122A6" w:rsidP="008122A6">
            <w:pPr>
              <w:pStyle w:val="3GPPText"/>
              <w:spacing w:before="0" w:after="0"/>
              <w:rPr>
                <w:lang w:eastAsia="zh-CN"/>
              </w:rPr>
            </w:pPr>
          </w:p>
        </w:tc>
      </w:tr>
      <w:tr w:rsidR="008122A6" w14:paraId="1CF8264B" w14:textId="77777777" w:rsidTr="00C871CC">
        <w:tc>
          <w:tcPr>
            <w:tcW w:w="2297" w:type="dxa"/>
          </w:tcPr>
          <w:p w14:paraId="45CAADBE" w14:textId="77777777" w:rsidR="008122A6" w:rsidRDefault="008122A6" w:rsidP="008122A6">
            <w:pPr>
              <w:pStyle w:val="3GPPText"/>
              <w:spacing w:before="0" w:after="0"/>
            </w:pPr>
          </w:p>
        </w:tc>
        <w:tc>
          <w:tcPr>
            <w:tcW w:w="7557" w:type="dxa"/>
          </w:tcPr>
          <w:p w14:paraId="0B7830E3" w14:textId="77777777" w:rsidR="008122A6" w:rsidRPr="00201C25" w:rsidRDefault="008122A6" w:rsidP="008122A6">
            <w:pPr>
              <w:pStyle w:val="3GPPText"/>
              <w:spacing w:before="0" w:after="0"/>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 xml:space="preserve">For RRC_INACTIVE state, </w:t>
      </w:r>
      <w:proofErr w:type="gramStart"/>
      <w:r>
        <w:t>m</w:t>
      </w:r>
      <w:r w:rsidR="0013463F">
        <w:t>ethods</w:t>
      </w:r>
      <w:proofErr w:type="gramEnd"/>
      <w:r w:rsidR="0013463F">
        <w:t xml:space="preserve">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8122A6" w14:paraId="050EDAF1" w14:textId="77777777" w:rsidTr="00C871CC">
        <w:tc>
          <w:tcPr>
            <w:tcW w:w="2297" w:type="dxa"/>
          </w:tcPr>
          <w:p w14:paraId="5F7A5FC8" w14:textId="77777777" w:rsidR="008122A6" w:rsidRDefault="008122A6" w:rsidP="008122A6">
            <w:pPr>
              <w:pStyle w:val="3GPPText"/>
              <w:spacing w:before="0" w:after="0"/>
            </w:pPr>
          </w:p>
        </w:tc>
        <w:tc>
          <w:tcPr>
            <w:tcW w:w="7557" w:type="dxa"/>
          </w:tcPr>
          <w:p w14:paraId="74B9556B" w14:textId="77777777" w:rsidR="008122A6" w:rsidRDefault="008122A6" w:rsidP="008122A6">
            <w:pPr>
              <w:pStyle w:val="3GPPText"/>
              <w:spacing w:before="0" w:after="0"/>
            </w:pPr>
          </w:p>
        </w:tc>
      </w:tr>
      <w:tr w:rsidR="008122A6" w14:paraId="3C0EC6E7" w14:textId="77777777" w:rsidTr="00C871CC">
        <w:tc>
          <w:tcPr>
            <w:tcW w:w="2297" w:type="dxa"/>
          </w:tcPr>
          <w:p w14:paraId="25F206C6" w14:textId="77777777" w:rsidR="008122A6" w:rsidRDefault="008122A6" w:rsidP="008122A6">
            <w:pPr>
              <w:pStyle w:val="3GPPText"/>
              <w:spacing w:before="0" w:after="0"/>
            </w:pPr>
          </w:p>
        </w:tc>
        <w:tc>
          <w:tcPr>
            <w:tcW w:w="7557" w:type="dxa"/>
          </w:tcPr>
          <w:p w14:paraId="50FAAEBF" w14:textId="77777777" w:rsidR="008122A6" w:rsidRDefault="008122A6" w:rsidP="008122A6">
            <w:pPr>
              <w:pStyle w:val="3GPPText"/>
              <w:spacing w:before="0" w:after="0"/>
            </w:pPr>
          </w:p>
        </w:tc>
      </w:tr>
      <w:tr w:rsidR="008122A6" w14:paraId="325CF7CF" w14:textId="77777777" w:rsidTr="00C871CC">
        <w:tc>
          <w:tcPr>
            <w:tcW w:w="2297" w:type="dxa"/>
          </w:tcPr>
          <w:p w14:paraId="1DF16CE1" w14:textId="77777777" w:rsidR="008122A6" w:rsidRDefault="008122A6" w:rsidP="008122A6">
            <w:pPr>
              <w:pStyle w:val="3GPPText"/>
              <w:spacing w:before="0" w:after="0"/>
              <w:rPr>
                <w:lang w:eastAsia="zh-CN"/>
              </w:rPr>
            </w:pPr>
          </w:p>
        </w:tc>
        <w:tc>
          <w:tcPr>
            <w:tcW w:w="7557" w:type="dxa"/>
          </w:tcPr>
          <w:p w14:paraId="51EAA8DD" w14:textId="77777777" w:rsidR="008122A6" w:rsidRDefault="008122A6" w:rsidP="008122A6">
            <w:pPr>
              <w:pStyle w:val="3GPPText"/>
              <w:spacing w:before="0" w:after="0"/>
              <w:rPr>
                <w:lang w:eastAsia="zh-CN"/>
              </w:rPr>
            </w:pPr>
          </w:p>
        </w:tc>
      </w:tr>
      <w:tr w:rsidR="008122A6" w14:paraId="266075B8" w14:textId="77777777" w:rsidTr="00C871CC">
        <w:tc>
          <w:tcPr>
            <w:tcW w:w="2297" w:type="dxa"/>
          </w:tcPr>
          <w:p w14:paraId="339B8BA7" w14:textId="77777777" w:rsidR="008122A6" w:rsidRDefault="008122A6" w:rsidP="008122A6">
            <w:pPr>
              <w:pStyle w:val="3GPPText"/>
              <w:spacing w:before="0" w:after="0"/>
            </w:pPr>
          </w:p>
        </w:tc>
        <w:tc>
          <w:tcPr>
            <w:tcW w:w="7557" w:type="dxa"/>
          </w:tcPr>
          <w:p w14:paraId="71495C22" w14:textId="77777777" w:rsidR="008122A6" w:rsidRPr="00201C25" w:rsidRDefault="008122A6" w:rsidP="008122A6">
            <w:pPr>
              <w:pStyle w:val="3GPPText"/>
              <w:spacing w:before="0" w:after="0"/>
            </w:pP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lastRenderedPageBreak/>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233A61" w14:paraId="3DC6808F" w14:textId="77777777" w:rsidTr="00C871CC">
        <w:tc>
          <w:tcPr>
            <w:tcW w:w="2297" w:type="dxa"/>
          </w:tcPr>
          <w:p w14:paraId="477FD715" w14:textId="77777777" w:rsidR="00233A61" w:rsidRDefault="00233A61" w:rsidP="00233A61">
            <w:pPr>
              <w:pStyle w:val="3GPPText"/>
              <w:spacing w:before="0" w:after="0"/>
              <w:rPr>
                <w:lang w:eastAsia="zh-CN"/>
              </w:rPr>
            </w:pPr>
          </w:p>
        </w:tc>
        <w:tc>
          <w:tcPr>
            <w:tcW w:w="7557" w:type="dxa"/>
          </w:tcPr>
          <w:p w14:paraId="0E6B19B9" w14:textId="77777777" w:rsidR="00233A61" w:rsidRDefault="00233A61" w:rsidP="00233A61">
            <w:pPr>
              <w:pStyle w:val="3GPPText"/>
              <w:spacing w:before="0" w:after="0"/>
              <w:rPr>
                <w:lang w:eastAsia="zh-CN"/>
              </w:rPr>
            </w:pPr>
          </w:p>
        </w:tc>
      </w:tr>
      <w:tr w:rsidR="00233A61" w14:paraId="0622C8FC" w14:textId="77777777" w:rsidTr="00C871CC">
        <w:tc>
          <w:tcPr>
            <w:tcW w:w="2297" w:type="dxa"/>
          </w:tcPr>
          <w:p w14:paraId="033ECA31" w14:textId="77777777" w:rsidR="00233A61" w:rsidRDefault="00233A61" w:rsidP="00233A61">
            <w:pPr>
              <w:pStyle w:val="3GPPText"/>
              <w:spacing w:before="0" w:after="0"/>
            </w:pPr>
          </w:p>
        </w:tc>
        <w:tc>
          <w:tcPr>
            <w:tcW w:w="7557" w:type="dxa"/>
          </w:tcPr>
          <w:p w14:paraId="1ADF5DEB" w14:textId="77777777" w:rsidR="00233A61" w:rsidRPr="00201C25" w:rsidRDefault="00233A61" w:rsidP="00233A61">
            <w:pPr>
              <w:pStyle w:val="3GPPText"/>
              <w:spacing w:before="0" w:after="0"/>
            </w:pP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proofErr w:type="gramStart"/>
      <w:r>
        <w:t>In light of</w:t>
      </w:r>
      <w:proofErr w:type="gramEnd"/>
      <w:r>
        <w:t xml:space="preserve">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D0ECE" w14:paraId="4D7BF7D5" w14:textId="77777777" w:rsidTr="00C871CC">
        <w:tc>
          <w:tcPr>
            <w:tcW w:w="2297" w:type="dxa"/>
          </w:tcPr>
          <w:p w14:paraId="3B80ABFD" w14:textId="77777777" w:rsidR="00FD0ECE" w:rsidRDefault="00FD0ECE" w:rsidP="00FD0ECE">
            <w:pPr>
              <w:pStyle w:val="3GPPText"/>
              <w:spacing w:before="0" w:after="0"/>
            </w:pPr>
          </w:p>
        </w:tc>
        <w:tc>
          <w:tcPr>
            <w:tcW w:w="7557" w:type="dxa"/>
          </w:tcPr>
          <w:p w14:paraId="5252CC7F" w14:textId="77777777" w:rsidR="00FD0ECE" w:rsidRDefault="00FD0ECE" w:rsidP="00FD0ECE">
            <w:pPr>
              <w:pStyle w:val="3GPPText"/>
              <w:spacing w:before="0" w:after="0"/>
            </w:pPr>
          </w:p>
        </w:tc>
      </w:tr>
      <w:tr w:rsidR="00FD0ECE" w14:paraId="36A0D0DB" w14:textId="77777777" w:rsidTr="00C871CC">
        <w:tc>
          <w:tcPr>
            <w:tcW w:w="2297" w:type="dxa"/>
          </w:tcPr>
          <w:p w14:paraId="27DF7C19" w14:textId="77777777" w:rsidR="00FD0ECE" w:rsidRDefault="00FD0ECE" w:rsidP="00FD0ECE">
            <w:pPr>
              <w:pStyle w:val="3GPPText"/>
              <w:spacing w:before="0" w:after="0"/>
              <w:rPr>
                <w:lang w:eastAsia="zh-CN"/>
              </w:rPr>
            </w:pPr>
          </w:p>
        </w:tc>
        <w:tc>
          <w:tcPr>
            <w:tcW w:w="7557" w:type="dxa"/>
          </w:tcPr>
          <w:p w14:paraId="43A89D21" w14:textId="77777777" w:rsidR="00FD0ECE" w:rsidRDefault="00FD0ECE" w:rsidP="00FD0ECE">
            <w:pPr>
              <w:pStyle w:val="3GPPText"/>
              <w:spacing w:before="0" w:after="0"/>
              <w:rPr>
                <w:lang w:eastAsia="zh-CN"/>
              </w:rPr>
            </w:pPr>
          </w:p>
        </w:tc>
      </w:tr>
      <w:tr w:rsidR="00FD0ECE" w14:paraId="398668FF" w14:textId="77777777" w:rsidTr="00C871CC">
        <w:tc>
          <w:tcPr>
            <w:tcW w:w="2297" w:type="dxa"/>
          </w:tcPr>
          <w:p w14:paraId="5279418A" w14:textId="77777777" w:rsidR="00FD0ECE" w:rsidRDefault="00FD0ECE" w:rsidP="00FD0ECE">
            <w:pPr>
              <w:pStyle w:val="3GPPText"/>
              <w:spacing w:before="0" w:after="0"/>
            </w:pPr>
          </w:p>
        </w:tc>
        <w:tc>
          <w:tcPr>
            <w:tcW w:w="7557" w:type="dxa"/>
          </w:tcPr>
          <w:p w14:paraId="10D43F20" w14:textId="77777777" w:rsidR="00FD0ECE" w:rsidRPr="00201C25" w:rsidRDefault="00FD0ECE" w:rsidP="00FD0ECE">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lastRenderedPageBreak/>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 xml:space="preserve">UL positioning in RRC_IDLE state, to trigger the UL positioning SRS transmission, a new paging message or a new </w:t>
      </w:r>
      <w:proofErr w:type="gramStart"/>
      <w:r w:rsidRPr="000F3499">
        <w:rPr>
          <w:rFonts w:hint="eastAsia"/>
        </w:rPr>
        <w:t>random access</w:t>
      </w:r>
      <w:proofErr w:type="gramEnd"/>
      <w:r w:rsidRPr="000F3499">
        <w:rPr>
          <w:rFonts w:hint="eastAsia"/>
        </w:rPr>
        <w:t xml:space="preserve">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A8109B" w14:paraId="57308E55" w14:textId="77777777" w:rsidTr="00C871CC">
        <w:tc>
          <w:tcPr>
            <w:tcW w:w="2297" w:type="dxa"/>
          </w:tcPr>
          <w:p w14:paraId="069893B3" w14:textId="77777777" w:rsidR="00A8109B" w:rsidRDefault="00A8109B" w:rsidP="00A8109B">
            <w:pPr>
              <w:pStyle w:val="3GPPText"/>
              <w:spacing w:before="0" w:after="0"/>
            </w:pPr>
          </w:p>
        </w:tc>
        <w:tc>
          <w:tcPr>
            <w:tcW w:w="7557" w:type="dxa"/>
          </w:tcPr>
          <w:p w14:paraId="2666F778" w14:textId="77777777" w:rsidR="00A8109B" w:rsidRDefault="00A8109B" w:rsidP="00A8109B">
            <w:pPr>
              <w:pStyle w:val="3GPPText"/>
              <w:spacing w:before="0" w:after="0"/>
            </w:pPr>
          </w:p>
        </w:tc>
      </w:tr>
      <w:tr w:rsidR="00A8109B" w14:paraId="5E1B002A" w14:textId="77777777" w:rsidTr="00C871CC">
        <w:tc>
          <w:tcPr>
            <w:tcW w:w="2297" w:type="dxa"/>
          </w:tcPr>
          <w:p w14:paraId="7CD1479D" w14:textId="77777777" w:rsidR="00A8109B" w:rsidRDefault="00A8109B" w:rsidP="00A8109B">
            <w:pPr>
              <w:pStyle w:val="3GPPText"/>
              <w:spacing w:before="0" w:after="0"/>
              <w:rPr>
                <w:lang w:eastAsia="zh-CN"/>
              </w:rPr>
            </w:pPr>
          </w:p>
        </w:tc>
        <w:tc>
          <w:tcPr>
            <w:tcW w:w="7557" w:type="dxa"/>
          </w:tcPr>
          <w:p w14:paraId="03B55217" w14:textId="77777777" w:rsidR="00A8109B" w:rsidRDefault="00A8109B" w:rsidP="00A8109B">
            <w:pPr>
              <w:pStyle w:val="3GPPText"/>
              <w:spacing w:before="0" w:after="0"/>
              <w:rPr>
                <w:lang w:eastAsia="zh-CN"/>
              </w:rPr>
            </w:pPr>
          </w:p>
        </w:tc>
      </w:tr>
      <w:tr w:rsidR="00A8109B" w14:paraId="2F9D9EF7" w14:textId="77777777" w:rsidTr="00C871CC">
        <w:tc>
          <w:tcPr>
            <w:tcW w:w="2297" w:type="dxa"/>
          </w:tcPr>
          <w:p w14:paraId="4CE233DB" w14:textId="77777777" w:rsidR="00A8109B" w:rsidRDefault="00A8109B" w:rsidP="00A8109B">
            <w:pPr>
              <w:pStyle w:val="3GPPText"/>
              <w:spacing w:before="0" w:after="0"/>
            </w:pPr>
          </w:p>
        </w:tc>
        <w:tc>
          <w:tcPr>
            <w:tcW w:w="7557" w:type="dxa"/>
          </w:tcPr>
          <w:p w14:paraId="1CEC4847" w14:textId="77777777" w:rsidR="00A8109B" w:rsidRPr="00201C25" w:rsidRDefault="00A8109B" w:rsidP="00A8109B">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4" w:author="ZTE" w:date="2022-02-08T11:10:00Z">
              <w:r>
                <w:t>For UE in RRC _INACTIVE state, active UL BWP b</w:t>
              </w:r>
            </w:ins>
            <w:r w:rsidRPr="00C46311">
              <w:rPr>
                <w:lang w:val="en-US"/>
              </w:rPr>
              <w:t xml:space="preserve"> </w:t>
            </w:r>
            <w:ins w:id="155" w:author="ZTE" w:date="2022-02-08T11:10:00Z">
              <w:r>
                <w:t>denotes</w:t>
              </w:r>
            </w:ins>
            <w:r w:rsidRPr="00C46311">
              <w:rPr>
                <w:lang w:val="en-US"/>
              </w:rPr>
              <w:t xml:space="preserve"> </w:t>
            </w:r>
            <w:ins w:id="156"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7"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8" w:author="ZTE" w:date="2022-02-08T11:10:00Z">
              <w:r>
                <w:rPr>
                  <w:rFonts w:hint="eastAsia"/>
                  <w:i/>
                </w:rPr>
                <w:t xml:space="preserve">. </w:t>
              </w:r>
              <w:r>
                <w:t xml:space="preserve">If the UE is in the RRC_INACTIVE state and determines that the UE is not able to accurately measure </w:t>
              </w:r>
            </w:ins>
            <m:oMath>
              <m:sSub>
                <m:sSubPr>
                  <m:ctrlPr>
                    <w:ins w:id="159" w:author="ZTE" w:date="2022-02-08T11:10:00Z">
                      <w:rPr>
                        <w:rFonts w:ascii="Cambria Math" w:hAnsi="Cambria Math"/>
                        <w:i/>
                      </w:rPr>
                    </w:ins>
                  </m:ctrlPr>
                </m:sSubPr>
                <m:e>
                  <m:r>
                    <w:ins w:id="160" w:author="ZTE" w:date="2022-02-08T11:10:00Z">
                      <w:rPr>
                        <w:rFonts w:ascii="Cambria Math" w:hAnsi="Cambria Math"/>
                      </w:rPr>
                      <m:t>PL</m:t>
                    </w:ins>
                  </m:r>
                </m:e>
                <m:sub>
                  <m:r>
                    <w:ins w:id="161" w:author="ZTE" w:date="2022-02-08T11:10:00Z">
                      <w:rPr>
                        <w:rFonts w:ascii="Cambria Math" w:hAnsi="Cambria Math"/>
                      </w:rPr>
                      <m:t>b,f,c</m:t>
                    </w:ins>
                  </m:r>
                </m:sub>
              </m:sSub>
              <m:d>
                <m:dPr>
                  <m:ctrlPr>
                    <w:ins w:id="162" w:author="ZTE" w:date="2022-02-08T11:10:00Z">
                      <w:rPr>
                        <w:rFonts w:ascii="Cambria Math" w:eastAsia="MS Mincho" w:hAnsi="Cambria Math"/>
                        <w:i/>
                        <w:lang w:eastAsia="ja-JP"/>
                      </w:rPr>
                    </w:ins>
                  </m:ctrlPr>
                </m:dPr>
                <m:e>
                  <m:sSub>
                    <m:sSubPr>
                      <m:ctrlPr>
                        <w:ins w:id="163" w:author="ZTE" w:date="2022-02-08T11:10:00Z">
                          <w:rPr>
                            <w:rFonts w:ascii="Cambria Math" w:eastAsia="MS Mincho" w:hAnsi="Cambria Math"/>
                            <w:i/>
                            <w:lang w:eastAsia="ja-JP"/>
                          </w:rPr>
                        </w:ins>
                      </m:ctrlPr>
                    </m:sSubPr>
                    <m:e>
                      <m:r>
                        <w:ins w:id="164" w:author="ZTE" w:date="2022-02-08T11:10:00Z">
                          <w:rPr>
                            <w:rFonts w:ascii="Cambria Math" w:eastAsia="MS Mincho" w:hAnsi="Cambria Math"/>
                            <w:lang w:eastAsia="ja-JP"/>
                          </w:rPr>
                          <m:t>q</m:t>
                        </w:ins>
                      </m:r>
                    </m:e>
                    <m:sub>
                      <m:r>
                        <w:ins w:id="165" w:author="ZTE" w:date="2022-02-08T11:10:00Z">
                          <w:rPr>
                            <w:rFonts w:ascii="Cambria Math" w:eastAsia="MS Mincho" w:hAnsi="Cambria Math"/>
                            <w:lang w:eastAsia="ja-JP"/>
                          </w:rPr>
                          <m:t>d</m:t>
                        </w:ins>
                      </m:r>
                    </m:sub>
                  </m:sSub>
                </m:e>
              </m:d>
            </m:oMath>
            <w:ins w:id="166" w:author="ZTE" w:date="2022-02-08T11:10:00Z">
              <w:r>
                <w:rPr>
                  <w:lang w:eastAsia="ja-JP"/>
                </w:rPr>
                <w:t>, the UE does not transmit the SRS</w:t>
              </w:r>
            </w:ins>
            <w:ins w:id="167" w:author="ZTE" w:date="2022-02-08T11:17:00Z">
              <w:r>
                <w:rPr>
                  <w:rFonts w:hint="eastAsia"/>
                </w:rPr>
                <w:t xml:space="preserve"> resource set for positioning</w:t>
              </w:r>
            </w:ins>
            <w:ins w:id="168"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lastRenderedPageBreak/>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9"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086241">
        <w:tc>
          <w:tcPr>
            <w:tcW w:w="2297" w:type="dxa"/>
          </w:tcPr>
          <w:p w14:paraId="5EE6E0C4" w14:textId="77777777" w:rsidR="00E5348F" w:rsidRDefault="00E5348F" w:rsidP="00086241">
            <w:pPr>
              <w:pStyle w:val="3GPPText"/>
              <w:spacing w:before="0" w:after="0"/>
            </w:pPr>
            <w:r>
              <w:t>CATT</w:t>
            </w:r>
          </w:p>
        </w:tc>
        <w:tc>
          <w:tcPr>
            <w:tcW w:w="7557" w:type="dxa"/>
          </w:tcPr>
          <w:p w14:paraId="5A499BE3" w14:textId="77777777" w:rsidR="00E5348F" w:rsidRDefault="00E5348F" w:rsidP="00086241">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086241">
            <w:pPr>
              <w:pStyle w:val="3GPPText"/>
              <w:spacing w:before="0" w:after="0"/>
            </w:pPr>
          </w:p>
          <w:p w14:paraId="54438D5B" w14:textId="77777777" w:rsidR="00E5348F" w:rsidRPr="00CE475E" w:rsidRDefault="00E5348F" w:rsidP="00086241">
            <w:pPr>
              <w:pStyle w:val="3GPPText"/>
              <w:spacing w:before="0" w:after="0"/>
            </w:pPr>
            <w:r>
              <w:t xml:space="preserve">We are fine with the TP for Section 7.3.1. </w:t>
            </w:r>
          </w:p>
        </w:tc>
      </w:tr>
      <w:tr w:rsidR="008122A6" w14:paraId="583FD1DD" w14:textId="77777777" w:rsidTr="00C871CC">
        <w:tc>
          <w:tcPr>
            <w:tcW w:w="2297" w:type="dxa"/>
          </w:tcPr>
          <w:p w14:paraId="42458BDB" w14:textId="77777777" w:rsidR="008122A6" w:rsidRPr="00E5348F" w:rsidRDefault="008122A6" w:rsidP="008122A6">
            <w:pPr>
              <w:pStyle w:val="3GPPText"/>
              <w:spacing w:before="0" w:after="0"/>
              <w:rPr>
                <w:lang w:val="en-GB"/>
              </w:rPr>
            </w:pPr>
          </w:p>
        </w:tc>
        <w:tc>
          <w:tcPr>
            <w:tcW w:w="7557" w:type="dxa"/>
          </w:tcPr>
          <w:p w14:paraId="011330B2" w14:textId="77777777" w:rsidR="008122A6" w:rsidRDefault="008122A6" w:rsidP="008122A6">
            <w:pPr>
              <w:pStyle w:val="3GPPText"/>
              <w:spacing w:before="0" w:after="0"/>
            </w:pPr>
          </w:p>
        </w:tc>
      </w:tr>
      <w:tr w:rsidR="008122A6" w14:paraId="75476D2D" w14:textId="77777777" w:rsidTr="00C871CC">
        <w:tc>
          <w:tcPr>
            <w:tcW w:w="2297" w:type="dxa"/>
          </w:tcPr>
          <w:p w14:paraId="2362E3C7" w14:textId="77777777" w:rsidR="008122A6" w:rsidRDefault="008122A6" w:rsidP="008122A6">
            <w:pPr>
              <w:pStyle w:val="3GPPText"/>
              <w:spacing w:before="0" w:after="0"/>
              <w:rPr>
                <w:lang w:eastAsia="zh-CN"/>
              </w:rPr>
            </w:pPr>
          </w:p>
        </w:tc>
        <w:tc>
          <w:tcPr>
            <w:tcW w:w="7557" w:type="dxa"/>
          </w:tcPr>
          <w:p w14:paraId="23C91C17" w14:textId="77777777" w:rsidR="008122A6" w:rsidRDefault="008122A6" w:rsidP="008122A6">
            <w:pPr>
              <w:pStyle w:val="3GPPText"/>
              <w:spacing w:before="0" w:after="0"/>
              <w:rPr>
                <w:lang w:eastAsia="zh-CN"/>
              </w:rPr>
            </w:pPr>
          </w:p>
        </w:tc>
      </w:tr>
      <w:tr w:rsidR="008122A6" w14:paraId="7AE076A3" w14:textId="77777777" w:rsidTr="00C871CC">
        <w:tc>
          <w:tcPr>
            <w:tcW w:w="2297" w:type="dxa"/>
          </w:tcPr>
          <w:p w14:paraId="50345AD9" w14:textId="77777777" w:rsidR="008122A6" w:rsidRDefault="008122A6" w:rsidP="008122A6">
            <w:pPr>
              <w:pStyle w:val="3GPPText"/>
              <w:spacing w:before="0" w:after="0"/>
            </w:pPr>
          </w:p>
        </w:tc>
        <w:tc>
          <w:tcPr>
            <w:tcW w:w="7557" w:type="dxa"/>
          </w:tcPr>
          <w:p w14:paraId="038E0848" w14:textId="77777777" w:rsidR="008122A6" w:rsidRPr="00201C25" w:rsidRDefault="008122A6" w:rsidP="008122A6">
            <w:pPr>
              <w:pStyle w:val="3GPPText"/>
              <w:spacing w:before="0" w:after="0"/>
            </w:pP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7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lastRenderedPageBreak/>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920982" w14:paraId="4073D862" w14:textId="77777777" w:rsidTr="00C871CC">
        <w:tc>
          <w:tcPr>
            <w:tcW w:w="2297" w:type="dxa"/>
          </w:tcPr>
          <w:p w14:paraId="414530D5" w14:textId="77777777" w:rsidR="00920982" w:rsidRDefault="00920982" w:rsidP="00C871CC">
            <w:pPr>
              <w:pStyle w:val="3GPPText"/>
              <w:spacing w:before="0" w:after="0"/>
              <w:rPr>
                <w:lang w:eastAsia="zh-CN"/>
              </w:rPr>
            </w:pPr>
          </w:p>
        </w:tc>
        <w:tc>
          <w:tcPr>
            <w:tcW w:w="7557" w:type="dxa"/>
          </w:tcPr>
          <w:p w14:paraId="166F21E4" w14:textId="77777777" w:rsidR="00920982" w:rsidRDefault="00920982" w:rsidP="00C871CC">
            <w:pPr>
              <w:pStyle w:val="3GPPText"/>
              <w:spacing w:before="0" w:after="0"/>
              <w:rPr>
                <w:lang w:eastAsia="zh-CN"/>
              </w:rPr>
            </w:pPr>
          </w:p>
        </w:tc>
      </w:tr>
      <w:tr w:rsidR="00920982" w14:paraId="046F3C38" w14:textId="77777777" w:rsidTr="00C871CC">
        <w:tc>
          <w:tcPr>
            <w:tcW w:w="2297" w:type="dxa"/>
          </w:tcPr>
          <w:p w14:paraId="3740F60D" w14:textId="77777777" w:rsidR="00920982" w:rsidRDefault="00920982" w:rsidP="00C871CC">
            <w:pPr>
              <w:pStyle w:val="3GPPText"/>
              <w:spacing w:before="0" w:after="0"/>
            </w:pPr>
          </w:p>
        </w:tc>
        <w:tc>
          <w:tcPr>
            <w:tcW w:w="7557" w:type="dxa"/>
          </w:tcPr>
          <w:p w14:paraId="522C3161" w14:textId="77777777" w:rsidR="00920982" w:rsidRPr="00201C25" w:rsidRDefault="00920982" w:rsidP="00C871CC">
            <w:pPr>
              <w:pStyle w:val="3GPPText"/>
              <w:spacing w:before="0" w:after="0"/>
            </w:pP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71" w:name="_Toc29673158"/>
            <w:bookmarkStart w:id="172" w:name="_Toc29673299"/>
            <w:bookmarkStart w:id="173" w:name="_Toc29674292"/>
            <w:bookmarkStart w:id="174" w:name="_Toc36645522"/>
            <w:bookmarkStart w:id="175" w:name="_Toc45810567"/>
            <w:bookmarkStart w:id="176"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1"/>
            <w:bookmarkEnd w:id="172"/>
            <w:bookmarkEnd w:id="173"/>
            <w:bookmarkEnd w:id="174"/>
            <w:bookmarkEnd w:id="175"/>
            <w:bookmarkEnd w:id="176"/>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7" w:author="CATT" w:date="2022-02-14T14:34:00Z">
              <w:r>
                <w:rPr>
                  <w:rFonts w:eastAsiaTheme="minorEastAsia" w:hint="eastAsia"/>
                  <w:lang w:eastAsia="zh-CN"/>
                </w:rPr>
                <w:t>s</w:t>
              </w:r>
            </w:ins>
            <w:ins w:id="178" w:author="CATT" w:date="2022-02-10T15:58:00Z">
              <w:r>
                <w:rPr>
                  <w:rFonts w:eastAsiaTheme="minorEastAsia" w:hint="eastAsia"/>
                  <w:lang w:eastAsia="zh-CN"/>
                </w:rPr>
                <w:t xml:space="preserve"> and DL channel</w:t>
              </w:r>
            </w:ins>
            <w:ins w:id="179"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9071A5" w14:paraId="70D11CA9" w14:textId="77777777" w:rsidTr="00C871CC">
        <w:tc>
          <w:tcPr>
            <w:tcW w:w="2297" w:type="dxa"/>
          </w:tcPr>
          <w:p w14:paraId="3846D42B" w14:textId="77777777" w:rsidR="009071A5" w:rsidRDefault="009071A5" w:rsidP="009071A5">
            <w:pPr>
              <w:pStyle w:val="3GPPText"/>
              <w:spacing w:before="0" w:after="0"/>
              <w:rPr>
                <w:lang w:eastAsia="zh-CN"/>
              </w:rPr>
            </w:pPr>
          </w:p>
        </w:tc>
        <w:tc>
          <w:tcPr>
            <w:tcW w:w="7557" w:type="dxa"/>
          </w:tcPr>
          <w:p w14:paraId="104637A3" w14:textId="77777777" w:rsidR="009071A5" w:rsidRDefault="009071A5" w:rsidP="009071A5">
            <w:pPr>
              <w:pStyle w:val="3GPPText"/>
              <w:spacing w:before="0" w:after="0"/>
              <w:rPr>
                <w:lang w:eastAsia="zh-CN"/>
              </w:rPr>
            </w:pPr>
          </w:p>
        </w:tc>
      </w:tr>
      <w:tr w:rsidR="009071A5" w14:paraId="31AB0091" w14:textId="77777777" w:rsidTr="00C871CC">
        <w:tc>
          <w:tcPr>
            <w:tcW w:w="2297" w:type="dxa"/>
          </w:tcPr>
          <w:p w14:paraId="2145854B" w14:textId="77777777" w:rsidR="009071A5" w:rsidRDefault="009071A5" w:rsidP="009071A5">
            <w:pPr>
              <w:pStyle w:val="3GPPText"/>
              <w:spacing w:before="0" w:after="0"/>
            </w:pPr>
          </w:p>
        </w:tc>
        <w:tc>
          <w:tcPr>
            <w:tcW w:w="7557" w:type="dxa"/>
          </w:tcPr>
          <w:p w14:paraId="03175881" w14:textId="77777777" w:rsidR="009071A5" w:rsidRPr="00201C25" w:rsidRDefault="009071A5" w:rsidP="009071A5">
            <w:pPr>
              <w:pStyle w:val="3GPPText"/>
              <w:spacing w:before="0" w:after="0"/>
            </w:pP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proofErr w:type="gramStart"/>
      <w:r w:rsidRPr="008168FD">
        <w:t>In order to</w:t>
      </w:r>
      <w:proofErr w:type="gramEnd"/>
      <w:r w:rsidRPr="008168FD">
        <w:t xml:space="preserve">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ins w:id="180" w:author="Enescu, Mihai (Nokia - FI/Espoo)" w:date="2021-11-24T17:08:00Z"/>
                <w:strike/>
              </w:rPr>
            </w:pPr>
            <w:ins w:id="181" w:author="Enescu, Mihai (Nokia - FI/Espoo)" w:date="2021-11-05T22:14:00Z">
              <w:r w:rsidRPr="004A2DFB">
                <w:rPr>
                  <w:strike/>
                  <w:highlight w:val="yellow"/>
                </w:rPr>
                <w:t>The UE in RRC_INACTIVE mode is expected to prioritize the reception of any other DL signal than the reception of DL PRS.</w:t>
              </w:r>
            </w:ins>
          </w:p>
          <w:p w14:paraId="55209811" w14:textId="77777777" w:rsidR="006067D2" w:rsidRDefault="006067D2" w:rsidP="00C871CC">
            <w:pPr>
              <w:spacing w:after="180"/>
              <w:ind w:left="400"/>
              <w:rPr>
                <w:highlight w:val="yellow"/>
              </w:rPr>
            </w:pPr>
            <w:ins w:id="182" w:author="Mihai Enescu - after RAN1#107e" w:date="2021-11-24T19:11:00Z">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ins>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w:t>
            </w:r>
            <w:ins w:id="183" w:author="Enescu, Mihai (Nokia - FI/Espoo)" w:date="2021-10-27T22:27:00Z">
              <w:r w:rsidRPr="00275E2A">
                <w:t xml:space="preserve">If the UE is configured for transmission of </w:t>
              </w:r>
            </w:ins>
            <w:r w:rsidRPr="00862801">
              <w:rPr>
                <w:highlight w:val="yellow"/>
              </w:rPr>
              <w:t>SRS resource(s) configured by the higher layer parameter</w:t>
            </w:r>
            <w:r w:rsidRPr="00A3704F">
              <w:t xml:space="preserve"> </w:t>
            </w:r>
            <w:ins w:id="184" w:author="Enescu, Mihai (Nokia - FI/Espoo)" w:date="2021-10-27T22:27:00Z">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ins>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rPr>
                <w:ins w:id="185" w:author="Enescu, Mihai (Nokia - FI/Espoo)" w:date="2021-11-24T17:10:00Z"/>
              </w:rPr>
            </w:pPr>
            <w:ins w:id="186" w:author="Enescu, Mihai (Nokia - FI/Espoo)" w:date="2021-11-24T17:10:00Z">
              <w:r w:rsidRPr="00275E2A">
                <w:t>Subject to UE capability, the UE may be configured with an SRS resource</w:t>
              </w:r>
            </w:ins>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ins w:id="187" w:author="Enescu, Mihai (Nokia - FI/Espoo)" w:date="2021-11-24T17:10:00Z">
              <w:r w:rsidRPr="00275E2A">
                <w:t xml:space="preserve"> </w:t>
              </w:r>
              <w:r w:rsidRPr="00275E2A">
                <w:rPr>
                  <w:strike/>
                  <w:highlight w:val="yellow"/>
                </w:rPr>
                <w:t>for positioning</w:t>
              </w:r>
              <w:r w:rsidRPr="00275E2A">
                <w:t xml:space="preserve"> associated with the initial UL BWP, and the SRS resource is </w:t>
              </w:r>
              <w:r w:rsidRPr="00275E2A">
                <w:lastRenderedPageBreak/>
                <w:t xml:space="preserve">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ins>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ins w:id="188" w:author="Enescu, Mihai (Nokia - FI/Espoo)" w:date="2021-11-24T17:10:00Z">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ins>
          </w:p>
          <w:p w14:paraId="3F982C4C" w14:textId="77777777" w:rsidR="006067D2" w:rsidRPr="00ED1C8D" w:rsidRDefault="006067D2" w:rsidP="00C871CC">
            <w:pPr>
              <w:spacing w:after="180"/>
              <w:ind w:left="400"/>
            </w:pPr>
            <w:ins w:id="189" w:author="Enescu, Mihai (Nokia - FI/Espoo)" w:date="2021-11-24T17:10:00Z">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proofErr w:type="gramStart"/>
              <w:r w:rsidRPr="00275E2A">
                <w:rPr>
                  <w:strike/>
                  <w:highlight w:val="yellow"/>
                </w:rPr>
                <w:t>a</w:t>
              </w:r>
              <w:r w:rsidRPr="00275E2A">
                <w:t xml:space="preserve"> </w:t>
              </w:r>
            </w:ins>
            <w:r w:rsidRPr="001A41C3">
              <w:rPr>
                <w:highlight w:val="yellow"/>
              </w:rPr>
              <w:t>an</w:t>
            </w:r>
            <w:proofErr w:type="gramEnd"/>
            <w:r>
              <w:t xml:space="preserve"> </w:t>
            </w:r>
            <w:ins w:id="190" w:author="Enescu, Mihai (Nokia - FI/Espoo)" w:date="2021-11-24T17:10:00Z">
              <w:r w:rsidRPr="00275E2A">
                <w:t xml:space="preserve">SRS resource </w:t>
              </w:r>
              <w:r w:rsidRPr="00275E2A">
                <w:rPr>
                  <w:strike/>
                  <w:highlight w:val="yellow"/>
                </w:rPr>
                <w:t>for positioning</w:t>
              </w:r>
              <w:r w:rsidRPr="00275E2A">
                <w:t xml:space="preserve"> </w:t>
              </w:r>
            </w:ins>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ins w:id="191" w:author="Enescu, Mihai (Nokia - FI/Espoo)" w:date="2021-11-24T17:10:00Z">
              <w:r w:rsidRPr="00275E2A">
                <w:t xml:space="preserve">where the DL RS is semi-persistent or periodic, the UE stops transmission of the SRS resource </w:t>
              </w:r>
              <w:r w:rsidRPr="00275E2A">
                <w:rPr>
                  <w:strike/>
                  <w:highlight w:val="yellow"/>
                </w:rPr>
                <w:t>for positioning</w:t>
              </w:r>
            </w:ins>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9071A5" w14:paraId="3E23935B" w14:textId="77777777" w:rsidTr="00C871CC">
        <w:tc>
          <w:tcPr>
            <w:tcW w:w="2297" w:type="dxa"/>
          </w:tcPr>
          <w:p w14:paraId="5BFB93A8" w14:textId="77777777" w:rsidR="009071A5" w:rsidRDefault="009071A5" w:rsidP="009071A5">
            <w:pPr>
              <w:pStyle w:val="3GPPText"/>
              <w:spacing w:before="0" w:after="0"/>
            </w:pPr>
          </w:p>
        </w:tc>
        <w:tc>
          <w:tcPr>
            <w:tcW w:w="7557" w:type="dxa"/>
          </w:tcPr>
          <w:p w14:paraId="5D5C6F38" w14:textId="77777777" w:rsidR="009071A5" w:rsidRDefault="009071A5" w:rsidP="009071A5">
            <w:pPr>
              <w:pStyle w:val="3GPPText"/>
              <w:spacing w:before="0" w:after="0"/>
            </w:pPr>
          </w:p>
        </w:tc>
      </w:tr>
      <w:tr w:rsidR="009071A5" w14:paraId="13ADDF8D" w14:textId="77777777" w:rsidTr="00C871CC">
        <w:tc>
          <w:tcPr>
            <w:tcW w:w="2297" w:type="dxa"/>
          </w:tcPr>
          <w:p w14:paraId="75D8E5FE" w14:textId="77777777" w:rsidR="009071A5" w:rsidRDefault="009071A5" w:rsidP="009071A5">
            <w:pPr>
              <w:pStyle w:val="3GPPText"/>
              <w:spacing w:before="0" w:after="0"/>
              <w:rPr>
                <w:lang w:eastAsia="zh-CN"/>
              </w:rPr>
            </w:pPr>
          </w:p>
        </w:tc>
        <w:tc>
          <w:tcPr>
            <w:tcW w:w="7557" w:type="dxa"/>
          </w:tcPr>
          <w:p w14:paraId="1CFC3C9C" w14:textId="77777777" w:rsidR="009071A5" w:rsidRDefault="009071A5" w:rsidP="009071A5">
            <w:pPr>
              <w:pStyle w:val="3GPPText"/>
              <w:spacing w:before="0" w:after="0"/>
              <w:rPr>
                <w:lang w:eastAsia="zh-CN"/>
              </w:rPr>
            </w:pPr>
          </w:p>
        </w:tc>
      </w:tr>
      <w:tr w:rsidR="009071A5" w14:paraId="7C9FCAB8" w14:textId="77777777" w:rsidTr="00C871CC">
        <w:tc>
          <w:tcPr>
            <w:tcW w:w="2297" w:type="dxa"/>
          </w:tcPr>
          <w:p w14:paraId="1065E484" w14:textId="77777777" w:rsidR="009071A5" w:rsidRDefault="009071A5" w:rsidP="009071A5">
            <w:pPr>
              <w:pStyle w:val="3GPPText"/>
              <w:spacing w:before="0" w:after="0"/>
            </w:pPr>
          </w:p>
        </w:tc>
        <w:tc>
          <w:tcPr>
            <w:tcW w:w="7557" w:type="dxa"/>
          </w:tcPr>
          <w:p w14:paraId="2FFC4996" w14:textId="77777777" w:rsidR="009071A5" w:rsidRPr="00201C25" w:rsidRDefault="009071A5" w:rsidP="009071A5">
            <w:pPr>
              <w:pStyle w:val="3GPPText"/>
              <w:spacing w:before="0" w:after="0"/>
            </w:pP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lastRenderedPageBreak/>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 xml:space="preserve">umber of DL PRS resources per DL PRS resource </w:t>
      </w:r>
      <w:proofErr w:type="gramStart"/>
      <w:r w:rsidRPr="000F3499">
        <w:t>set;</w:t>
      </w:r>
      <w:proofErr w:type="gramEnd"/>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lastRenderedPageBreak/>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774E3" w14:paraId="204A8540" w14:textId="77777777" w:rsidTr="00C871CC">
        <w:tc>
          <w:tcPr>
            <w:tcW w:w="2297" w:type="dxa"/>
          </w:tcPr>
          <w:p w14:paraId="73D1B2BC" w14:textId="77777777" w:rsidR="00F774E3" w:rsidRDefault="00F774E3" w:rsidP="00F774E3">
            <w:pPr>
              <w:pStyle w:val="3GPPText"/>
              <w:spacing w:before="0" w:after="0"/>
            </w:pPr>
          </w:p>
        </w:tc>
        <w:tc>
          <w:tcPr>
            <w:tcW w:w="7557" w:type="dxa"/>
          </w:tcPr>
          <w:p w14:paraId="4EC2BFF2" w14:textId="77777777" w:rsidR="00F774E3" w:rsidRPr="00201C25" w:rsidRDefault="00F774E3" w:rsidP="00F774E3">
            <w:pPr>
              <w:pStyle w:val="3GPPText"/>
              <w:spacing w:before="0" w:after="0"/>
            </w:pP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 xml:space="preserve">For latency reduction purpose, for LMF-initiated on-demand PRS, the LMF may request MG and corresponding PRS configuration to the </w:t>
            </w:r>
            <w:proofErr w:type="spellStart"/>
            <w:r>
              <w:t>gNB</w:t>
            </w:r>
            <w:proofErr w:type="spellEnd"/>
            <w:r>
              <w:t>.</w:t>
            </w:r>
          </w:p>
        </w:tc>
      </w:tr>
      <w:tr w:rsidR="004F67F8" w14:paraId="1BFA09CF" w14:textId="77777777" w:rsidTr="00C871CC">
        <w:tc>
          <w:tcPr>
            <w:tcW w:w="2297" w:type="dxa"/>
          </w:tcPr>
          <w:p w14:paraId="17F16E34" w14:textId="77777777" w:rsidR="004F67F8" w:rsidRDefault="004F67F8" w:rsidP="004F67F8">
            <w:pPr>
              <w:pStyle w:val="3GPPText"/>
              <w:spacing w:before="0" w:after="0"/>
            </w:pPr>
          </w:p>
        </w:tc>
        <w:tc>
          <w:tcPr>
            <w:tcW w:w="7557" w:type="dxa"/>
          </w:tcPr>
          <w:p w14:paraId="241D8813" w14:textId="77777777" w:rsidR="004F67F8" w:rsidRDefault="004F67F8" w:rsidP="004F67F8">
            <w:pPr>
              <w:pStyle w:val="3GPPText"/>
              <w:spacing w:before="0" w:after="0"/>
            </w:pPr>
          </w:p>
        </w:tc>
      </w:tr>
      <w:tr w:rsidR="004F67F8" w14:paraId="502F637C" w14:textId="77777777" w:rsidTr="00C871CC">
        <w:tc>
          <w:tcPr>
            <w:tcW w:w="2297" w:type="dxa"/>
          </w:tcPr>
          <w:p w14:paraId="625719EC" w14:textId="77777777" w:rsidR="004F67F8" w:rsidRDefault="004F67F8" w:rsidP="004F67F8">
            <w:pPr>
              <w:pStyle w:val="3GPPText"/>
              <w:spacing w:before="0" w:after="0"/>
              <w:rPr>
                <w:lang w:eastAsia="zh-CN"/>
              </w:rPr>
            </w:pPr>
          </w:p>
        </w:tc>
        <w:tc>
          <w:tcPr>
            <w:tcW w:w="7557" w:type="dxa"/>
          </w:tcPr>
          <w:p w14:paraId="428A56C4" w14:textId="77777777" w:rsidR="004F67F8" w:rsidRDefault="004F67F8" w:rsidP="004F67F8">
            <w:pPr>
              <w:pStyle w:val="3GPPText"/>
              <w:spacing w:before="0" w:after="0"/>
              <w:rPr>
                <w:lang w:eastAsia="zh-CN"/>
              </w:rPr>
            </w:pPr>
          </w:p>
        </w:tc>
      </w:tr>
      <w:tr w:rsidR="004F67F8" w14:paraId="415E61E5" w14:textId="77777777" w:rsidTr="00C871CC">
        <w:tc>
          <w:tcPr>
            <w:tcW w:w="2297" w:type="dxa"/>
          </w:tcPr>
          <w:p w14:paraId="4508746C" w14:textId="77777777" w:rsidR="004F67F8" w:rsidRDefault="004F67F8" w:rsidP="004F67F8">
            <w:pPr>
              <w:pStyle w:val="3GPPText"/>
              <w:spacing w:before="0" w:after="0"/>
            </w:pPr>
          </w:p>
        </w:tc>
        <w:tc>
          <w:tcPr>
            <w:tcW w:w="7557" w:type="dxa"/>
          </w:tcPr>
          <w:p w14:paraId="70672E0B" w14:textId="77777777" w:rsidR="004F67F8" w:rsidRPr="00201C25" w:rsidRDefault="004F67F8" w:rsidP="004F67F8">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8F4763" w14:paraId="12FABEB5" w14:textId="77777777" w:rsidTr="00C871CC">
        <w:tc>
          <w:tcPr>
            <w:tcW w:w="2297" w:type="dxa"/>
          </w:tcPr>
          <w:p w14:paraId="641FF084" w14:textId="77777777" w:rsidR="008F4763" w:rsidRDefault="008F4763" w:rsidP="008F4763">
            <w:pPr>
              <w:pStyle w:val="3GPPText"/>
              <w:spacing w:before="0" w:after="0"/>
            </w:pPr>
          </w:p>
        </w:tc>
        <w:tc>
          <w:tcPr>
            <w:tcW w:w="7557" w:type="dxa"/>
          </w:tcPr>
          <w:p w14:paraId="385AEB1E" w14:textId="77777777" w:rsidR="008F4763" w:rsidRDefault="008F4763" w:rsidP="008F4763">
            <w:pPr>
              <w:pStyle w:val="3GPPText"/>
              <w:spacing w:before="0" w:after="0"/>
            </w:pPr>
          </w:p>
        </w:tc>
      </w:tr>
      <w:tr w:rsidR="008F4763" w14:paraId="141E9D27" w14:textId="77777777" w:rsidTr="00C871CC">
        <w:tc>
          <w:tcPr>
            <w:tcW w:w="2297" w:type="dxa"/>
          </w:tcPr>
          <w:p w14:paraId="3872F34E" w14:textId="77777777" w:rsidR="008F4763" w:rsidRDefault="008F4763" w:rsidP="008F4763">
            <w:pPr>
              <w:pStyle w:val="3GPPText"/>
              <w:spacing w:before="0" w:after="0"/>
              <w:rPr>
                <w:lang w:eastAsia="zh-CN"/>
              </w:rPr>
            </w:pPr>
          </w:p>
        </w:tc>
        <w:tc>
          <w:tcPr>
            <w:tcW w:w="7557" w:type="dxa"/>
          </w:tcPr>
          <w:p w14:paraId="2CECD11A" w14:textId="77777777" w:rsidR="008F4763" w:rsidRDefault="008F4763" w:rsidP="008F4763">
            <w:pPr>
              <w:pStyle w:val="3GPPText"/>
              <w:spacing w:before="0" w:after="0"/>
              <w:rPr>
                <w:lang w:eastAsia="zh-CN"/>
              </w:rPr>
            </w:pPr>
          </w:p>
        </w:tc>
      </w:tr>
      <w:tr w:rsidR="008F4763" w14:paraId="03535825" w14:textId="77777777" w:rsidTr="00C871CC">
        <w:tc>
          <w:tcPr>
            <w:tcW w:w="2297" w:type="dxa"/>
          </w:tcPr>
          <w:p w14:paraId="757F9850" w14:textId="77777777" w:rsidR="008F4763" w:rsidRDefault="008F4763" w:rsidP="008F4763">
            <w:pPr>
              <w:pStyle w:val="3GPPText"/>
              <w:spacing w:before="0" w:after="0"/>
            </w:pPr>
          </w:p>
        </w:tc>
        <w:tc>
          <w:tcPr>
            <w:tcW w:w="7557" w:type="dxa"/>
          </w:tcPr>
          <w:p w14:paraId="3B032947" w14:textId="77777777" w:rsidR="008F4763" w:rsidRPr="00201C25" w:rsidRDefault="008F4763" w:rsidP="008F4763">
            <w:pPr>
              <w:pStyle w:val="3GPPText"/>
              <w:spacing w:before="0" w:after="0"/>
            </w:pP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lastRenderedPageBreak/>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C60DFF" w14:paraId="55E45333" w14:textId="77777777" w:rsidTr="00C871CC">
        <w:tc>
          <w:tcPr>
            <w:tcW w:w="2297" w:type="dxa"/>
          </w:tcPr>
          <w:p w14:paraId="08E06A66" w14:textId="77777777" w:rsidR="00C60DFF" w:rsidRDefault="00C60DFF" w:rsidP="00C60DFF">
            <w:pPr>
              <w:pStyle w:val="3GPPText"/>
              <w:spacing w:before="0" w:after="0"/>
            </w:pPr>
          </w:p>
        </w:tc>
        <w:tc>
          <w:tcPr>
            <w:tcW w:w="7557" w:type="dxa"/>
          </w:tcPr>
          <w:p w14:paraId="245E6F66" w14:textId="77777777" w:rsidR="00C60DFF" w:rsidRDefault="00C60DFF" w:rsidP="00C60DFF">
            <w:pPr>
              <w:pStyle w:val="3GPPText"/>
              <w:spacing w:before="0" w:after="0"/>
            </w:pPr>
          </w:p>
        </w:tc>
      </w:tr>
      <w:tr w:rsidR="00C60DFF" w14:paraId="70786330" w14:textId="77777777" w:rsidTr="00C871CC">
        <w:tc>
          <w:tcPr>
            <w:tcW w:w="2297" w:type="dxa"/>
          </w:tcPr>
          <w:p w14:paraId="3358BFBE" w14:textId="77777777" w:rsidR="00C60DFF" w:rsidRDefault="00C60DFF" w:rsidP="00C60DFF">
            <w:pPr>
              <w:pStyle w:val="3GPPText"/>
              <w:spacing w:before="0" w:after="0"/>
            </w:pPr>
          </w:p>
        </w:tc>
        <w:tc>
          <w:tcPr>
            <w:tcW w:w="7557" w:type="dxa"/>
          </w:tcPr>
          <w:p w14:paraId="6EC0AB4C" w14:textId="77777777" w:rsidR="00C60DFF" w:rsidRDefault="00C60DFF" w:rsidP="00C60DFF">
            <w:pPr>
              <w:pStyle w:val="3GPPText"/>
              <w:spacing w:before="0" w:after="0"/>
            </w:pPr>
          </w:p>
        </w:tc>
      </w:tr>
      <w:tr w:rsidR="00C60DFF" w14:paraId="3EA75DDB" w14:textId="77777777" w:rsidTr="00C871CC">
        <w:tc>
          <w:tcPr>
            <w:tcW w:w="2297" w:type="dxa"/>
          </w:tcPr>
          <w:p w14:paraId="55822DE2" w14:textId="77777777" w:rsidR="00C60DFF" w:rsidRDefault="00C60DFF" w:rsidP="00C60DFF">
            <w:pPr>
              <w:pStyle w:val="3GPPText"/>
              <w:spacing w:before="0" w:after="0"/>
              <w:rPr>
                <w:lang w:eastAsia="zh-CN"/>
              </w:rPr>
            </w:pPr>
          </w:p>
        </w:tc>
        <w:tc>
          <w:tcPr>
            <w:tcW w:w="7557" w:type="dxa"/>
          </w:tcPr>
          <w:p w14:paraId="7E272445" w14:textId="77777777" w:rsidR="00C60DFF" w:rsidRDefault="00C60DFF" w:rsidP="00C60DFF">
            <w:pPr>
              <w:pStyle w:val="3GPPText"/>
              <w:spacing w:before="0" w:after="0"/>
              <w:rPr>
                <w:lang w:eastAsia="zh-CN"/>
              </w:rPr>
            </w:pPr>
          </w:p>
        </w:tc>
      </w:tr>
      <w:tr w:rsidR="00C60DFF" w14:paraId="32C327A7" w14:textId="77777777" w:rsidTr="00C871CC">
        <w:tc>
          <w:tcPr>
            <w:tcW w:w="2297" w:type="dxa"/>
          </w:tcPr>
          <w:p w14:paraId="35C87EE3" w14:textId="77777777" w:rsidR="00C60DFF" w:rsidRDefault="00C60DFF" w:rsidP="00C60DFF">
            <w:pPr>
              <w:pStyle w:val="3GPPText"/>
              <w:spacing w:before="0" w:after="0"/>
            </w:pPr>
          </w:p>
        </w:tc>
        <w:tc>
          <w:tcPr>
            <w:tcW w:w="7557" w:type="dxa"/>
          </w:tcPr>
          <w:p w14:paraId="67B8AC9E" w14:textId="77777777" w:rsidR="00C60DFF" w:rsidRPr="00201C25" w:rsidRDefault="00C60DFF" w:rsidP="00C60DFF">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w:t>
      </w:r>
      <w:proofErr w:type="gramStart"/>
      <w:r>
        <w:t>LMF-initiated</w:t>
      </w:r>
      <w:proofErr w:type="gramEnd"/>
      <w:r>
        <w:t xml:space="preserve">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proofErr w:type="gramStart"/>
      <w:r>
        <w:t>gNBs</w:t>
      </w:r>
      <w:proofErr w:type="spellEnd"/>
      <w:r>
        <w:t>;</w:t>
      </w:r>
      <w:proofErr w:type="gramEnd"/>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C60DFF" w14:paraId="122195C5" w14:textId="77777777" w:rsidTr="00C871CC">
        <w:tc>
          <w:tcPr>
            <w:tcW w:w="2297" w:type="dxa"/>
          </w:tcPr>
          <w:p w14:paraId="61C236A9" w14:textId="77777777" w:rsidR="00C60DFF" w:rsidRDefault="00C60DFF" w:rsidP="00C60DFF">
            <w:pPr>
              <w:pStyle w:val="3GPPText"/>
              <w:spacing w:before="0" w:after="0"/>
            </w:pPr>
          </w:p>
        </w:tc>
        <w:tc>
          <w:tcPr>
            <w:tcW w:w="7557" w:type="dxa"/>
          </w:tcPr>
          <w:p w14:paraId="72B7D98B" w14:textId="77777777" w:rsidR="00C60DFF" w:rsidRDefault="00C60DFF" w:rsidP="00C60DFF">
            <w:pPr>
              <w:pStyle w:val="3GPPText"/>
              <w:spacing w:before="0" w:after="0"/>
            </w:pPr>
          </w:p>
        </w:tc>
      </w:tr>
      <w:tr w:rsidR="00C60DFF" w14:paraId="40ED780D" w14:textId="77777777" w:rsidTr="00C871CC">
        <w:tc>
          <w:tcPr>
            <w:tcW w:w="2297" w:type="dxa"/>
          </w:tcPr>
          <w:p w14:paraId="2D7B6C2D" w14:textId="77777777" w:rsidR="00C60DFF" w:rsidRDefault="00C60DFF" w:rsidP="00C60DFF">
            <w:pPr>
              <w:pStyle w:val="3GPPText"/>
              <w:spacing w:before="0" w:after="0"/>
            </w:pPr>
          </w:p>
        </w:tc>
        <w:tc>
          <w:tcPr>
            <w:tcW w:w="7557" w:type="dxa"/>
          </w:tcPr>
          <w:p w14:paraId="72F1CA5E" w14:textId="77777777" w:rsidR="00C60DFF" w:rsidRDefault="00C60DFF" w:rsidP="00C60DFF">
            <w:pPr>
              <w:pStyle w:val="3GPPText"/>
              <w:spacing w:before="0" w:after="0"/>
            </w:pPr>
          </w:p>
        </w:tc>
      </w:tr>
      <w:tr w:rsidR="00C60DFF" w14:paraId="6C1A0E96" w14:textId="77777777" w:rsidTr="00C871CC">
        <w:tc>
          <w:tcPr>
            <w:tcW w:w="2297" w:type="dxa"/>
          </w:tcPr>
          <w:p w14:paraId="712366F5" w14:textId="77777777" w:rsidR="00C60DFF" w:rsidRDefault="00C60DFF" w:rsidP="00C60DFF">
            <w:pPr>
              <w:pStyle w:val="3GPPText"/>
              <w:spacing w:before="0" w:after="0"/>
              <w:rPr>
                <w:lang w:eastAsia="zh-CN"/>
              </w:rPr>
            </w:pPr>
          </w:p>
        </w:tc>
        <w:tc>
          <w:tcPr>
            <w:tcW w:w="7557" w:type="dxa"/>
          </w:tcPr>
          <w:p w14:paraId="7631B5D8" w14:textId="77777777" w:rsidR="00C60DFF" w:rsidRDefault="00C60DFF" w:rsidP="00C60DFF">
            <w:pPr>
              <w:pStyle w:val="3GPPText"/>
              <w:spacing w:before="0" w:after="0"/>
              <w:rPr>
                <w:lang w:eastAsia="zh-CN"/>
              </w:rPr>
            </w:pPr>
          </w:p>
        </w:tc>
      </w:tr>
      <w:tr w:rsidR="00C60DFF" w14:paraId="0484157E" w14:textId="77777777" w:rsidTr="00C871CC">
        <w:tc>
          <w:tcPr>
            <w:tcW w:w="2297" w:type="dxa"/>
          </w:tcPr>
          <w:p w14:paraId="3EAE78B8" w14:textId="77777777" w:rsidR="00C60DFF" w:rsidRDefault="00C60DFF" w:rsidP="00C60DFF">
            <w:pPr>
              <w:pStyle w:val="3GPPText"/>
              <w:spacing w:before="0" w:after="0"/>
            </w:pPr>
          </w:p>
        </w:tc>
        <w:tc>
          <w:tcPr>
            <w:tcW w:w="7557" w:type="dxa"/>
          </w:tcPr>
          <w:p w14:paraId="4659F7CC" w14:textId="77777777" w:rsidR="00C60DFF" w:rsidRPr="00201C25" w:rsidRDefault="00C60DFF" w:rsidP="00C60DFF">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w:t>
      </w:r>
      <w:proofErr w:type="gramStart"/>
      <w:r w:rsidRPr="00F83AA8">
        <w:t>e.g.</w:t>
      </w:r>
      <w:proofErr w:type="gramEnd"/>
      <w:r w:rsidRPr="00F83AA8">
        <w:t xml:space="preserve">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14358B" w14:paraId="3B986B60" w14:textId="77777777" w:rsidTr="00C871CC">
        <w:tc>
          <w:tcPr>
            <w:tcW w:w="2297" w:type="dxa"/>
          </w:tcPr>
          <w:p w14:paraId="0CDCD2E3" w14:textId="77777777" w:rsidR="0014358B" w:rsidRDefault="0014358B" w:rsidP="0014358B">
            <w:pPr>
              <w:pStyle w:val="3GPPText"/>
              <w:spacing w:before="0" w:after="0"/>
            </w:pPr>
          </w:p>
        </w:tc>
        <w:tc>
          <w:tcPr>
            <w:tcW w:w="7557" w:type="dxa"/>
          </w:tcPr>
          <w:p w14:paraId="0E9314FA" w14:textId="77777777" w:rsidR="0014358B" w:rsidRDefault="0014358B" w:rsidP="0014358B">
            <w:pPr>
              <w:pStyle w:val="3GPPText"/>
              <w:spacing w:before="0" w:after="0"/>
            </w:pPr>
          </w:p>
        </w:tc>
      </w:tr>
      <w:tr w:rsidR="0014358B" w14:paraId="0E568B2E" w14:textId="77777777" w:rsidTr="00C871CC">
        <w:tc>
          <w:tcPr>
            <w:tcW w:w="2297" w:type="dxa"/>
          </w:tcPr>
          <w:p w14:paraId="615C1053" w14:textId="77777777" w:rsidR="0014358B" w:rsidRDefault="0014358B" w:rsidP="0014358B">
            <w:pPr>
              <w:pStyle w:val="3GPPText"/>
              <w:spacing w:before="0" w:after="0"/>
              <w:rPr>
                <w:lang w:eastAsia="zh-CN"/>
              </w:rPr>
            </w:pPr>
          </w:p>
        </w:tc>
        <w:tc>
          <w:tcPr>
            <w:tcW w:w="7557" w:type="dxa"/>
          </w:tcPr>
          <w:p w14:paraId="23EB20D0" w14:textId="77777777" w:rsidR="0014358B" w:rsidRDefault="0014358B" w:rsidP="0014358B">
            <w:pPr>
              <w:pStyle w:val="3GPPText"/>
              <w:spacing w:before="0" w:after="0"/>
              <w:rPr>
                <w:lang w:eastAsia="zh-CN"/>
              </w:rPr>
            </w:pPr>
          </w:p>
        </w:tc>
      </w:tr>
      <w:tr w:rsidR="0014358B" w14:paraId="74A647A4" w14:textId="77777777" w:rsidTr="00C871CC">
        <w:tc>
          <w:tcPr>
            <w:tcW w:w="2297" w:type="dxa"/>
          </w:tcPr>
          <w:p w14:paraId="29261F5B" w14:textId="77777777" w:rsidR="0014358B" w:rsidRDefault="0014358B" w:rsidP="0014358B">
            <w:pPr>
              <w:pStyle w:val="3GPPText"/>
              <w:spacing w:before="0" w:after="0"/>
            </w:pPr>
          </w:p>
        </w:tc>
        <w:tc>
          <w:tcPr>
            <w:tcW w:w="7557" w:type="dxa"/>
          </w:tcPr>
          <w:p w14:paraId="368DB004" w14:textId="77777777" w:rsidR="0014358B" w:rsidRPr="00201C25" w:rsidRDefault="0014358B" w:rsidP="0014358B">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lastRenderedPageBreak/>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C27636" w14:paraId="41907BAA" w14:textId="77777777" w:rsidTr="00C871CC">
        <w:tc>
          <w:tcPr>
            <w:tcW w:w="2297" w:type="dxa"/>
          </w:tcPr>
          <w:p w14:paraId="7379B5AB" w14:textId="77777777" w:rsidR="00C27636" w:rsidRDefault="00C27636" w:rsidP="00C27636">
            <w:pPr>
              <w:pStyle w:val="3GPPText"/>
              <w:spacing w:before="0" w:after="0"/>
            </w:pPr>
          </w:p>
        </w:tc>
        <w:tc>
          <w:tcPr>
            <w:tcW w:w="7557" w:type="dxa"/>
          </w:tcPr>
          <w:p w14:paraId="1F3B509E" w14:textId="77777777" w:rsidR="00C27636" w:rsidRDefault="00C27636" w:rsidP="00C27636">
            <w:pPr>
              <w:pStyle w:val="3GPPText"/>
              <w:spacing w:before="0" w:after="0"/>
            </w:pPr>
          </w:p>
        </w:tc>
      </w:tr>
      <w:tr w:rsidR="00C27636" w14:paraId="59BB8D2C" w14:textId="77777777" w:rsidTr="00C871CC">
        <w:tc>
          <w:tcPr>
            <w:tcW w:w="2297" w:type="dxa"/>
          </w:tcPr>
          <w:p w14:paraId="5EE5006C" w14:textId="77777777" w:rsidR="00C27636" w:rsidRDefault="00C27636" w:rsidP="00C27636">
            <w:pPr>
              <w:pStyle w:val="3GPPText"/>
              <w:spacing w:before="0" w:after="0"/>
              <w:rPr>
                <w:lang w:eastAsia="zh-CN"/>
              </w:rPr>
            </w:pPr>
          </w:p>
        </w:tc>
        <w:tc>
          <w:tcPr>
            <w:tcW w:w="7557" w:type="dxa"/>
          </w:tcPr>
          <w:p w14:paraId="124E1D02" w14:textId="77777777" w:rsidR="00C27636" w:rsidRDefault="00C27636" w:rsidP="00C27636">
            <w:pPr>
              <w:pStyle w:val="3GPPText"/>
              <w:spacing w:before="0" w:after="0"/>
              <w:rPr>
                <w:lang w:eastAsia="zh-CN"/>
              </w:rPr>
            </w:pPr>
          </w:p>
        </w:tc>
      </w:tr>
      <w:tr w:rsidR="00C27636" w14:paraId="4EB0245D" w14:textId="77777777" w:rsidTr="00C871CC">
        <w:tc>
          <w:tcPr>
            <w:tcW w:w="2297" w:type="dxa"/>
          </w:tcPr>
          <w:p w14:paraId="0B23BAB6" w14:textId="77777777" w:rsidR="00C27636" w:rsidRDefault="00C27636" w:rsidP="00C27636">
            <w:pPr>
              <w:pStyle w:val="3GPPText"/>
              <w:spacing w:before="0" w:after="0"/>
            </w:pPr>
          </w:p>
        </w:tc>
        <w:tc>
          <w:tcPr>
            <w:tcW w:w="7557" w:type="dxa"/>
          </w:tcPr>
          <w:p w14:paraId="74BE96E7" w14:textId="77777777" w:rsidR="00C27636" w:rsidRPr="00201C25" w:rsidRDefault="00C27636" w:rsidP="00C27636">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2"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92"/>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3"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93"/>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4"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94"/>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5"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95"/>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6"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96"/>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7"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97"/>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8"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98"/>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9"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99"/>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0"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200"/>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1"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201"/>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2"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202"/>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3"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203"/>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4"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204"/>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5"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05"/>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6"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06"/>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7"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07"/>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8"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Huawei, HiSilicon</w:t>
      </w:r>
      <w:bookmarkEnd w:id="208"/>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9DD33" w14:textId="77777777" w:rsidR="0049453C" w:rsidRDefault="0049453C">
      <w:pPr>
        <w:spacing w:after="0"/>
      </w:pPr>
      <w:r>
        <w:separator/>
      </w:r>
    </w:p>
  </w:endnote>
  <w:endnote w:type="continuationSeparator" w:id="0">
    <w:p w14:paraId="4B97E634" w14:textId="77777777" w:rsidR="0049453C" w:rsidRDefault="0049453C">
      <w:pPr>
        <w:spacing w:after="0"/>
      </w:pPr>
      <w:r>
        <w:continuationSeparator/>
      </w:r>
    </w:p>
  </w:endnote>
  <w:endnote w:type="continuationNotice" w:id="1">
    <w:p w14:paraId="1AA7A665" w14:textId="77777777" w:rsidR="0049453C" w:rsidRDefault="004945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CA1841" w:rsidRDefault="00CA184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CA1841" w:rsidRDefault="00CA1841">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77777777" w:rsidR="00CA1841" w:rsidRDefault="00CA184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60DFF">
      <w:rPr>
        <w:rStyle w:val="CharChar2"/>
        <w:b/>
        <w:i/>
        <w:noProof/>
        <w:sz w:val="18"/>
      </w:rPr>
      <w:t>2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60DFF">
      <w:rPr>
        <w:rStyle w:val="CharChar2"/>
        <w:b/>
        <w:i/>
        <w:noProof/>
        <w:sz w:val="18"/>
      </w:rPr>
      <w:t>2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2FB30" w14:textId="77777777" w:rsidR="0049453C" w:rsidRDefault="0049453C">
      <w:pPr>
        <w:spacing w:after="0"/>
      </w:pPr>
      <w:r>
        <w:separator/>
      </w:r>
    </w:p>
  </w:footnote>
  <w:footnote w:type="continuationSeparator" w:id="0">
    <w:p w14:paraId="7A1F53AD" w14:textId="77777777" w:rsidR="0049453C" w:rsidRDefault="0049453C">
      <w:pPr>
        <w:spacing w:after="0"/>
      </w:pPr>
      <w:r>
        <w:continuationSeparator/>
      </w:r>
    </w:p>
  </w:footnote>
  <w:footnote w:type="continuationNotice" w:id="1">
    <w:p w14:paraId="2CADC629" w14:textId="77777777" w:rsidR="0049453C" w:rsidRDefault="0049453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CA1841" w:rsidRDefault="00CA184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5"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67527FFA"/>
    <w:multiLevelType w:val="hybridMultilevel"/>
    <w:tmpl w:val="FD6A5E7E"/>
    <w:numStyleLink w:val="3GPPListofBullets"/>
  </w:abstractNum>
  <w:num w:numId="1">
    <w:abstractNumId w:val="1"/>
  </w:num>
  <w:num w:numId="2">
    <w:abstractNumId w:val="7"/>
  </w:num>
  <w:num w:numId="3">
    <w:abstractNumId w:val="11"/>
  </w:num>
  <w:num w:numId="4">
    <w:abstractNumId w:val="3"/>
  </w:num>
  <w:num w:numId="5">
    <w:abstractNumId w:val="10"/>
  </w:num>
  <w:num w:numId="6">
    <w:abstractNumId w:val="2"/>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4"/>
  </w:num>
  <w:num w:numId="9">
    <w:abstractNumId w:val="6"/>
  </w:num>
  <w:num w:numId="10">
    <w:abstractNumId w:val="1"/>
  </w:num>
  <w:num w:numId="11">
    <w:abstractNumId w:val="1"/>
  </w:num>
  <w:num w:numId="12">
    <w:abstractNumId w:val="13"/>
  </w:num>
  <w:num w:numId="13">
    <w:abstractNumId w:val="14"/>
  </w:num>
  <w:num w:numId="14">
    <w:abstractNumId w:val="8"/>
  </w:num>
  <w:num w:numId="15">
    <w:abstractNumId w:val="7"/>
  </w:num>
  <w:num w:numId="16">
    <w:abstractNumId w:val="7"/>
  </w:num>
  <w:num w:numId="17">
    <w:abstractNumId w:val="7"/>
  </w:num>
  <w:num w:numId="18">
    <w:abstractNumId w:val="7"/>
  </w:num>
  <w:num w:numId="19">
    <w:abstractNumId w:val="7"/>
  </w:num>
  <w:num w:numId="20">
    <w:abstractNumId w:val="9"/>
  </w:num>
  <w:num w:numId="21">
    <w:abstractNumId w:val="12"/>
  </w:num>
  <w:num w:numId="22">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E60"/>
    <w:rsid w:val="003C0ED6"/>
    <w:rsid w:val="003C108F"/>
    <w:rsid w:val="003C154B"/>
    <w:rsid w:val="003C173F"/>
    <w:rsid w:val="003C2D01"/>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A8980A-0252-7040-9FE7-D393F9EC55E9}">
  <ds:schemaRefs>
    <ds:schemaRef ds:uri="http://schemas.openxmlformats.org/officeDocument/2006/bibliography"/>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9</Pages>
  <Words>8706</Words>
  <Characters>4963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Fumihiro Hasegawa</cp:lastModifiedBy>
  <cp:revision>37</cp:revision>
  <dcterms:created xsi:type="dcterms:W3CDTF">2022-02-21T23:55:00Z</dcterms:created>
  <dcterms:modified xsi:type="dcterms:W3CDTF">2022-02-22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